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79ACF" w14:textId="3C64E1FB" w:rsidR="007F0C48" w:rsidRDefault="00E80124">
      <w:pPr>
        <w:rPr>
          <w:b/>
        </w:rPr>
      </w:pPr>
      <w:r w:rsidRPr="00E80124">
        <w:rPr>
          <w:b/>
        </w:rPr>
        <w:t>Vocabulary Comprehension</w:t>
      </w:r>
    </w:p>
    <w:p w14:paraId="3EB685EE" w14:textId="77777777" w:rsidR="00A67927" w:rsidRDefault="00A67927" w:rsidP="00A67927">
      <w:pPr>
        <w:pStyle w:val="ListParagraph"/>
        <w:numPr>
          <w:ilvl w:val="0"/>
          <w:numId w:val="6"/>
        </w:numPr>
        <w:rPr>
          <w:b/>
        </w:rPr>
      </w:pPr>
      <w:r w:rsidRPr="00B54097">
        <w:rPr>
          <w:b/>
        </w:rPr>
        <w:t>Circle the correct wor</w:t>
      </w:r>
      <w:r>
        <w:rPr>
          <w:b/>
        </w:rPr>
        <w:t>ds</w:t>
      </w:r>
      <w:r w:rsidRPr="00B54097">
        <w:rPr>
          <w:b/>
        </w:rPr>
        <w:t>.</w:t>
      </w:r>
    </w:p>
    <w:p w14:paraId="7B3CE40F" w14:textId="0FC370DB" w:rsidR="00A67927" w:rsidRDefault="00A67927" w:rsidP="00A67927">
      <w:pPr>
        <w:spacing w:after="0" w:line="360" w:lineRule="auto"/>
      </w:pPr>
      <w:r>
        <w:t xml:space="preserve">1. </w:t>
      </w:r>
      <w:r w:rsidR="00C70044">
        <w:t xml:space="preserve">I had to do the </w:t>
      </w:r>
      <w:proofErr w:type="gramStart"/>
      <w:r w:rsidR="00C70044">
        <w:t>( washing</w:t>
      </w:r>
      <w:proofErr w:type="gramEnd"/>
      <w:r w:rsidR="00C70044">
        <w:t xml:space="preserve">-up / </w:t>
      </w:r>
      <w:r w:rsidR="00FD2D18">
        <w:t>packed lunches ) after dinner.</w:t>
      </w:r>
    </w:p>
    <w:p w14:paraId="6A06032A" w14:textId="57B663BB" w:rsidR="00A67927" w:rsidRDefault="00A67927" w:rsidP="00A67927">
      <w:pPr>
        <w:spacing w:after="0" w:line="360" w:lineRule="auto"/>
      </w:pPr>
      <w:r>
        <w:t xml:space="preserve">2. </w:t>
      </w:r>
      <w:r w:rsidR="00B30E5F">
        <w:t xml:space="preserve">She is a </w:t>
      </w:r>
      <w:proofErr w:type="gramStart"/>
      <w:r w:rsidR="00B30E5F">
        <w:t>( postwomen</w:t>
      </w:r>
      <w:proofErr w:type="gramEnd"/>
      <w:r w:rsidR="00B30E5F">
        <w:t xml:space="preserve"> / carpenter). She builds things.</w:t>
      </w:r>
    </w:p>
    <w:p w14:paraId="03B45BDF" w14:textId="2CA0B1E8" w:rsidR="00A67927" w:rsidRDefault="00A67927" w:rsidP="00A67927">
      <w:pPr>
        <w:spacing w:after="0" w:line="360" w:lineRule="auto"/>
      </w:pPr>
      <w:r>
        <w:t xml:space="preserve">3. </w:t>
      </w:r>
      <w:r w:rsidR="003A500E">
        <w:t xml:space="preserve">He is going to </w:t>
      </w:r>
      <w:r w:rsidR="000A4EF4">
        <w:t>the school for his son’s</w:t>
      </w:r>
      <w:r w:rsidR="003A500E">
        <w:t xml:space="preserve"> </w:t>
      </w:r>
      <w:proofErr w:type="gramStart"/>
      <w:r w:rsidR="003A500E">
        <w:t>( graduation</w:t>
      </w:r>
      <w:proofErr w:type="gramEnd"/>
      <w:r w:rsidR="003A500E">
        <w:t xml:space="preserve"> / birthday )</w:t>
      </w:r>
      <w:r w:rsidR="000A4EF4">
        <w:t>.</w:t>
      </w:r>
    </w:p>
    <w:p w14:paraId="393525EC" w14:textId="2C2870F2" w:rsidR="00A67927" w:rsidRDefault="00A67927" w:rsidP="00A67927">
      <w:pPr>
        <w:spacing w:after="0" w:line="360" w:lineRule="auto"/>
      </w:pPr>
      <w:r>
        <w:t>4. I</w:t>
      </w:r>
      <w:r w:rsidR="00CA0E63">
        <w:t xml:space="preserve"> always wear </w:t>
      </w:r>
      <w:proofErr w:type="gramStart"/>
      <w:r w:rsidR="00CA0E63">
        <w:t>(</w:t>
      </w:r>
      <w:r w:rsidR="004F64A8">
        <w:t xml:space="preserve"> </w:t>
      </w:r>
      <w:r w:rsidR="00264030">
        <w:t>heels</w:t>
      </w:r>
      <w:proofErr w:type="gramEnd"/>
      <w:r w:rsidR="004F64A8">
        <w:t xml:space="preserve"> / sandals ) at the beach.</w:t>
      </w:r>
    </w:p>
    <w:p w14:paraId="46FC9325" w14:textId="0F977850" w:rsidR="00A67927" w:rsidRDefault="00A67927" w:rsidP="00A67927">
      <w:pPr>
        <w:spacing w:after="0" w:line="360" w:lineRule="auto"/>
      </w:pPr>
      <w:r>
        <w:t xml:space="preserve">5. </w:t>
      </w:r>
      <w:r w:rsidR="00264030">
        <w:t xml:space="preserve">They bought a </w:t>
      </w:r>
      <w:proofErr w:type="gramStart"/>
      <w:r w:rsidR="00264030">
        <w:t>( watermelon</w:t>
      </w:r>
      <w:proofErr w:type="gramEnd"/>
      <w:r w:rsidR="00264030">
        <w:t xml:space="preserve"> / </w:t>
      </w:r>
      <w:r w:rsidR="00474B70">
        <w:t>sandcastle ) for refreshment.</w:t>
      </w:r>
    </w:p>
    <w:p w14:paraId="62A5C60F" w14:textId="57CD419F" w:rsidR="00A67927" w:rsidRDefault="00A67927" w:rsidP="00A67927">
      <w:pPr>
        <w:spacing w:after="0" w:line="360" w:lineRule="auto"/>
      </w:pPr>
      <w:r>
        <w:t xml:space="preserve">6. </w:t>
      </w:r>
      <w:r w:rsidR="00195FB5">
        <w:t xml:space="preserve">The family celebrated </w:t>
      </w:r>
      <w:r w:rsidR="00AE7EDA">
        <w:t xml:space="preserve">her </w:t>
      </w:r>
      <w:proofErr w:type="gramStart"/>
      <w:r w:rsidR="00AE7EDA">
        <w:t>( engagement</w:t>
      </w:r>
      <w:proofErr w:type="gramEnd"/>
      <w:r w:rsidR="00AE7EDA">
        <w:t xml:space="preserve"> / retirement ) after her last day of work.</w:t>
      </w:r>
    </w:p>
    <w:p w14:paraId="0CAC2291" w14:textId="785B5636" w:rsidR="00A67927" w:rsidRDefault="00A67927" w:rsidP="00A67927">
      <w:pPr>
        <w:spacing w:after="0" w:line="360" w:lineRule="auto"/>
      </w:pPr>
      <w:r>
        <w:t xml:space="preserve">7. </w:t>
      </w:r>
      <w:r w:rsidR="00931B4D">
        <w:t xml:space="preserve">We had to do the </w:t>
      </w:r>
      <w:proofErr w:type="gramStart"/>
      <w:r w:rsidR="00931B4D">
        <w:t>( laundry</w:t>
      </w:r>
      <w:proofErr w:type="gramEnd"/>
      <w:r w:rsidR="00931B4D">
        <w:t xml:space="preserve"> /</w:t>
      </w:r>
      <w:r w:rsidR="009F7FB6">
        <w:t xml:space="preserve"> </w:t>
      </w:r>
      <w:r w:rsidR="00931B4D">
        <w:t xml:space="preserve">take out the rubbish ) </w:t>
      </w:r>
      <w:r w:rsidR="00E548B3">
        <w:t xml:space="preserve">because there </w:t>
      </w:r>
      <w:r w:rsidR="009F7FB6">
        <w:t>were</w:t>
      </w:r>
      <w:r w:rsidR="009F7FB6">
        <w:t xml:space="preserve"> </w:t>
      </w:r>
      <w:r w:rsidR="00E548B3">
        <w:t>no more clothes to wear.</w:t>
      </w:r>
      <w:r>
        <w:t xml:space="preserve"> </w:t>
      </w:r>
    </w:p>
    <w:p w14:paraId="42B6C47B" w14:textId="42E161D4" w:rsidR="00A67927" w:rsidRDefault="00A67927" w:rsidP="00A67927">
      <w:pPr>
        <w:spacing w:after="0" w:line="360" w:lineRule="auto"/>
      </w:pPr>
      <w:r>
        <w:t xml:space="preserve">8. </w:t>
      </w:r>
      <w:r w:rsidR="00E548B3">
        <w:t xml:space="preserve">I am a </w:t>
      </w:r>
      <w:proofErr w:type="gramStart"/>
      <w:r w:rsidR="00E548B3">
        <w:t xml:space="preserve">( </w:t>
      </w:r>
      <w:r w:rsidR="006050FB">
        <w:t>firefighter</w:t>
      </w:r>
      <w:proofErr w:type="gramEnd"/>
      <w:r w:rsidR="006050FB">
        <w:t xml:space="preserve"> / nurse ). I help sick people. </w:t>
      </w:r>
    </w:p>
    <w:p w14:paraId="7071D03D" w14:textId="77777777" w:rsidR="007F0C48" w:rsidRDefault="007F0C48" w:rsidP="00FB0CDA">
      <w:pPr>
        <w:rPr>
          <w:b/>
          <w:lang w:eastAsia="ko-KR"/>
        </w:rPr>
      </w:pPr>
    </w:p>
    <w:p w14:paraId="3DB09EFB" w14:textId="77777777" w:rsidR="00B73C7F" w:rsidRDefault="00B73C7F" w:rsidP="00FB0CDA">
      <w:pPr>
        <w:rPr>
          <w:b/>
          <w:lang w:eastAsia="ko-KR"/>
        </w:rPr>
      </w:pPr>
    </w:p>
    <w:p w14:paraId="0EE3E109" w14:textId="77777777" w:rsidR="00B73C7F" w:rsidRDefault="00B73C7F" w:rsidP="00B73C7F">
      <w:pPr>
        <w:rPr>
          <w:b/>
        </w:rPr>
      </w:pPr>
      <w:r>
        <w:rPr>
          <w:b/>
        </w:rPr>
        <w:t>B. Fill in the blanks with the correct words from the box. Two words will not be u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3C7F" w14:paraId="330883A3" w14:textId="77777777" w:rsidTr="00DD6910">
        <w:tc>
          <w:tcPr>
            <w:tcW w:w="9350" w:type="dxa"/>
          </w:tcPr>
          <w:p w14:paraId="573CCA92" w14:textId="77693AC3" w:rsidR="00B73C7F" w:rsidRPr="00712D76" w:rsidRDefault="00385C57" w:rsidP="00DD6910">
            <w:pPr>
              <w:ind w:firstLineChars="100" w:firstLine="220"/>
            </w:pPr>
            <w:r>
              <w:t>access</w:t>
            </w:r>
            <w:r w:rsidR="00B73C7F">
              <w:t xml:space="preserve">                  </w:t>
            </w:r>
            <w:r w:rsidR="00B75BED">
              <w:t xml:space="preserve">     </w:t>
            </w:r>
            <w:r w:rsidR="00B73C7F">
              <w:t xml:space="preserve">   </w:t>
            </w:r>
            <w:r>
              <w:t>mute</w:t>
            </w:r>
            <w:r w:rsidR="00B73C7F">
              <w:t xml:space="preserve">                   </w:t>
            </w:r>
            <w:r w:rsidR="00B75BED">
              <w:t xml:space="preserve">   </w:t>
            </w:r>
            <w:r w:rsidR="00B73C7F" w:rsidRPr="00712D76">
              <w:t xml:space="preserve"> </w:t>
            </w:r>
            <w:r w:rsidR="009D5187">
              <w:t>easy-going</w:t>
            </w:r>
            <w:r w:rsidR="00B73C7F">
              <w:t xml:space="preserve">                    </w:t>
            </w:r>
            <w:r w:rsidR="00B73C7F" w:rsidRPr="00712D76">
              <w:t xml:space="preserve"> </w:t>
            </w:r>
            <w:r w:rsidR="009D5187">
              <w:t>fireworks</w:t>
            </w:r>
            <w:r w:rsidR="00B73C7F" w:rsidRPr="00712D76">
              <w:t xml:space="preserve">       </w:t>
            </w:r>
            <w:r w:rsidR="00B73C7F">
              <w:t xml:space="preserve">           </w:t>
            </w:r>
            <w:r w:rsidR="00B73C7F" w:rsidRPr="00712D76">
              <w:t xml:space="preserve"> </w:t>
            </w:r>
            <w:r w:rsidR="00B73C7F">
              <w:rPr>
                <w:rFonts w:hint="eastAsia"/>
                <w:lang w:eastAsia="ko-KR"/>
              </w:rPr>
              <w:t xml:space="preserve">    </w:t>
            </w:r>
            <w:r w:rsidR="009D5187">
              <w:rPr>
                <w:lang w:eastAsia="ko-KR"/>
              </w:rPr>
              <w:t>accountant</w:t>
            </w:r>
          </w:p>
          <w:p w14:paraId="523414A3" w14:textId="4C9ADA69" w:rsidR="00B73C7F" w:rsidRDefault="00385C57" w:rsidP="00DD6910">
            <w:pPr>
              <w:ind w:firstLineChars="100" w:firstLine="220"/>
              <w:rPr>
                <w:b/>
              </w:rPr>
            </w:pPr>
            <w:r>
              <w:t>staff</w:t>
            </w:r>
            <w:r w:rsidR="00B73C7F" w:rsidRPr="00712D76">
              <w:t xml:space="preserve">                    </w:t>
            </w:r>
            <w:r w:rsidR="00B73C7F">
              <w:rPr>
                <w:rFonts w:hint="eastAsia"/>
                <w:lang w:eastAsia="ko-KR"/>
              </w:rPr>
              <w:t xml:space="preserve">         </w:t>
            </w:r>
            <w:r w:rsidR="009D5187">
              <w:rPr>
                <w:lang w:eastAsia="ko-KR"/>
              </w:rPr>
              <w:t>stamps</w:t>
            </w:r>
            <w:r w:rsidR="00B73C7F" w:rsidRPr="00712D76">
              <w:t xml:space="preserve">                     </w:t>
            </w:r>
            <w:r w:rsidR="00B73C7F">
              <w:rPr>
                <w:rFonts w:hint="eastAsia"/>
                <w:lang w:eastAsia="ko-KR"/>
              </w:rPr>
              <w:t xml:space="preserve">   </w:t>
            </w:r>
            <w:r w:rsidR="009D5187">
              <w:rPr>
                <w:lang w:eastAsia="ko-KR"/>
              </w:rPr>
              <w:t>drawing</w:t>
            </w:r>
            <w:r w:rsidR="00B73C7F" w:rsidRPr="00712D76">
              <w:t xml:space="preserve">              </w:t>
            </w:r>
            <w:r w:rsidR="00B75BED">
              <w:t xml:space="preserve">   </w:t>
            </w:r>
            <w:r w:rsidR="00B73C7F" w:rsidRPr="00712D76">
              <w:t xml:space="preserve"> </w:t>
            </w:r>
            <w:r w:rsidR="00B73C7F">
              <w:t xml:space="preserve">      </w:t>
            </w:r>
            <w:r w:rsidR="00B75BED">
              <w:t>suit</w:t>
            </w:r>
            <w:r w:rsidR="00B73C7F">
              <w:t xml:space="preserve">       </w:t>
            </w:r>
            <w:r w:rsidR="00B75BED">
              <w:t xml:space="preserve">            </w:t>
            </w:r>
            <w:r w:rsidR="00B73C7F">
              <w:t xml:space="preserve"> </w:t>
            </w:r>
            <w:r w:rsidR="00B75BED">
              <w:t xml:space="preserve">        </w:t>
            </w:r>
            <w:r w:rsidR="00B73C7F">
              <w:t xml:space="preserve">    </w:t>
            </w:r>
            <w:r w:rsidR="00B75BED">
              <w:t>landscape</w:t>
            </w:r>
          </w:p>
        </w:tc>
      </w:tr>
    </w:tbl>
    <w:p w14:paraId="68AED68F" w14:textId="77777777" w:rsidR="00B73C7F" w:rsidRDefault="00B73C7F" w:rsidP="00B73C7F">
      <w:pPr>
        <w:rPr>
          <w:b/>
        </w:rPr>
      </w:pPr>
    </w:p>
    <w:p w14:paraId="166A1DB1" w14:textId="7BEA8B02" w:rsidR="00B73C7F" w:rsidRPr="00712D76" w:rsidRDefault="00B73C7F" w:rsidP="00B73C7F">
      <w:r w:rsidRPr="00712D76">
        <w:t>1.</w:t>
      </w:r>
      <w:r>
        <w:t xml:space="preserve"> </w:t>
      </w:r>
      <w:r w:rsidR="00BB20E7">
        <w:t>You are a(n) ___________________. You work with numbers.</w:t>
      </w:r>
    </w:p>
    <w:p w14:paraId="0001DECE" w14:textId="2BA81E3D" w:rsidR="00B73C7F" w:rsidRPr="00712D76" w:rsidRDefault="00B73C7F" w:rsidP="00B73C7F">
      <w:r w:rsidRPr="00712D76">
        <w:t>2.</w:t>
      </w:r>
      <w:r>
        <w:t xml:space="preserve"> </w:t>
      </w:r>
      <w:r w:rsidR="00FD7041">
        <w:t>She was the friend</w:t>
      </w:r>
      <w:r w:rsidR="00B03A5A">
        <w:t xml:space="preserve">liest _______________ </w:t>
      </w:r>
      <w:r w:rsidR="009F7FB6">
        <w:t xml:space="preserve">member </w:t>
      </w:r>
      <w:r w:rsidR="00B03A5A">
        <w:t>at the hotel.</w:t>
      </w:r>
    </w:p>
    <w:p w14:paraId="62CD2D98" w14:textId="771B3495" w:rsidR="00B73C7F" w:rsidRPr="00712D76" w:rsidRDefault="00B73C7F" w:rsidP="00B73C7F">
      <w:r w:rsidRPr="00712D76">
        <w:t>3.</w:t>
      </w:r>
      <w:r>
        <w:t xml:space="preserve"> </w:t>
      </w:r>
      <w:r w:rsidR="00A23CF3">
        <w:t xml:space="preserve">They need to put their phones on ________________ when they are in the meeting. </w:t>
      </w:r>
    </w:p>
    <w:p w14:paraId="745B193A" w14:textId="2637FE10" w:rsidR="00B73C7F" w:rsidRPr="00712D76" w:rsidRDefault="00B73C7F" w:rsidP="00B73C7F">
      <w:r w:rsidRPr="00712D76">
        <w:t>4.</w:t>
      </w:r>
      <w:r>
        <w:t xml:space="preserve"> </w:t>
      </w:r>
      <w:r w:rsidR="00F0744E">
        <w:t>He is a(n) _______________________ person.</w:t>
      </w:r>
    </w:p>
    <w:p w14:paraId="65E3BB2E" w14:textId="10A2B4DA" w:rsidR="00B73C7F" w:rsidRPr="00712D76" w:rsidRDefault="00B73C7F" w:rsidP="00B73C7F">
      <w:r w:rsidRPr="00712D76">
        <w:t>5.</w:t>
      </w:r>
      <w:r>
        <w:t xml:space="preserve"> </w:t>
      </w:r>
      <w:r w:rsidR="008A3562">
        <w:t>We watched ___________________ on New Year’s Day.</w:t>
      </w:r>
    </w:p>
    <w:p w14:paraId="6C90D050" w14:textId="2F7E6074" w:rsidR="00B73C7F" w:rsidRPr="00712D76" w:rsidRDefault="00B73C7F" w:rsidP="00B73C7F">
      <w:r w:rsidRPr="00712D76">
        <w:t>6.</w:t>
      </w:r>
      <w:r>
        <w:t xml:space="preserve"> </w:t>
      </w:r>
      <w:r w:rsidR="00E678CB">
        <w:t xml:space="preserve">She </w:t>
      </w:r>
      <w:r w:rsidR="001863D7">
        <w:t xml:space="preserve">drew a </w:t>
      </w:r>
      <w:proofErr w:type="spellStart"/>
      <w:r w:rsidR="001863D7">
        <w:t>colourful</w:t>
      </w:r>
      <w:proofErr w:type="spellEnd"/>
      <w:r w:rsidR="001863D7">
        <w:t xml:space="preserve"> ___________________. </w:t>
      </w:r>
    </w:p>
    <w:p w14:paraId="0A948FE4" w14:textId="178BA451" w:rsidR="00B73C7F" w:rsidRPr="00712D76" w:rsidRDefault="00B73C7F" w:rsidP="00B73C7F">
      <w:r w:rsidRPr="00712D76">
        <w:t>7.</w:t>
      </w:r>
      <w:r>
        <w:t xml:space="preserve"> </w:t>
      </w:r>
      <w:r w:rsidR="004974D0">
        <w:t xml:space="preserve">Where is the post office? I want to buy some _________________. </w:t>
      </w:r>
    </w:p>
    <w:p w14:paraId="0060D701" w14:textId="63075392" w:rsidR="00B73C7F" w:rsidRPr="00712D76" w:rsidRDefault="00B73C7F" w:rsidP="00B73C7F">
      <w:r w:rsidRPr="00712D76">
        <w:t>8.</w:t>
      </w:r>
      <w:r>
        <w:t xml:space="preserve"> </w:t>
      </w:r>
      <w:r w:rsidR="009F7FB6">
        <w:t>I</w:t>
      </w:r>
      <w:r w:rsidR="004974D0">
        <w:t>nternet ________________ is quite important for me when choosing the hotel.</w:t>
      </w:r>
    </w:p>
    <w:p w14:paraId="34EB1AE8" w14:textId="01B30D51" w:rsidR="00F94412" w:rsidRDefault="00F94412" w:rsidP="00FB0CDA">
      <w:pPr>
        <w:rPr>
          <w:b/>
          <w:lang w:eastAsia="ko-KR"/>
        </w:rPr>
      </w:pPr>
    </w:p>
    <w:p w14:paraId="63673A27" w14:textId="77777777" w:rsidR="00B73C7F" w:rsidRDefault="00B73C7F" w:rsidP="00FB0CDA">
      <w:pPr>
        <w:rPr>
          <w:b/>
          <w:lang w:eastAsia="ko-KR"/>
        </w:rPr>
      </w:pPr>
    </w:p>
    <w:p w14:paraId="3F4D7075" w14:textId="77777777" w:rsidR="00B73C7F" w:rsidRDefault="00B73C7F" w:rsidP="00FB0CDA">
      <w:pPr>
        <w:rPr>
          <w:b/>
          <w:lang w:eastAsia="ko-KR"/>
        </w:rPr>
      </w:pPr>
    </w:p>
    <w:p w14:paraId="695752AE" w14:textId="77777777" w:rsidR="00B73C7F" w:rsidRDefault="00B73C7F" w:rsidP="00FB0CDA">
      <w:pPr>
        <w:rPr>
          <w:b/>
          <w:lang w:eastAsia="ko-KR"/>
        </w:rPr>
      </w:pPr>
    </w:p>
    <w:p w14:paraId="1BF2CE75" w14:textId="77777777" w:rsidR="00B73C7F" w:rsidRDefault="00B73C7F" w:rsidP="00FB0CDA">
      <w:pPr>
        <w:rPr>
          <w:b/>
          <w:lang w:eastAsia="ko-KR"/>
        </w:rPr>
      </w:pPr>
    </w:p>
    <w:p w14:paraId="09BA0CEE" w14:textId="77777777" w:rsidR="00BA237F" w:rsidRDefault="00BA237F" w:rsidP="00B54097">
      <w:pPr>
        <w:rPr>
          <w:b/>
          <w:lang w:eastAsia="ko-KR"/>
        </w:rPr>
      </w:pPr>
    </w:p>
    <w:p w14:paraId="04E5AF1B" w14:textId="55BF3DF3" w:rsidR="00B54097" w:rsidRDefault="00E80124" w:rsidP="00B54097">
      <w:pPr>
        <w:rPr>
          <w:b/>
        </w:rPr>
      </w:pPr>
      <w:r>
        <w:rPr>
          <w:b/>
        </w:rPr>
        <w:lastRenderedPageBreak/>
        <w:t>Grammar Practic</w:t>
      </w:r>
      <w:r w:rsidR="00B54097">
        <w:rPr>
          <w:b/>
        </w:rPr>
        <w:t>e</w:t>
      </w:r>
    </w:p>
    <w:p w14:paraId="5E18AFE8" w14:textId="09E9588B" w:rsidR="00E80124" w:rsidRDefault="00B54097" w:rsidP="00B54097">
      <w:pPr>
        <w:pStyle w:val="ListParagraph"/>
        <w:numPr>
          <w:ilvl w:val="0"/>
          <w:numId w:val="6"/>
        </w:numPr>
        <w:rPr>
          <w:b/>
        </w:rPr>
      </w:pPr>
      <w:r w:rsidRPr="00B54097">
        <w:rPr>
          <w:b/>
        </w:rPr>
        <w:t>Circle the correct wor</w:t>
      </w:r>
      <w:r w:rsidR="000E5225">
        <w:rPr>
          <w:b/>
        </w:rPr>
        <w:t>ds</w:t>
      </w:r>
      <w:r w:rsidRPr="00B54097">
        <w:rPr>
          <w:b/>
        </w:rPr>
        <w:t>.</w:t>
      </w:r>
    </w:p>
    <w:p w14:paraId="2F1ABB68" w14:textId="23DA2DE7" w:rsidR="000E5225" w:rsidRDefault="007F0C48" w:rsidP="007F0C48">
      <w:pPr>
        <w:spacing w:after="0" w:line="360" w:lineRule="auto"/>
      </w:pPr>
      <w:r>
        <w:t xml:space="preserve">1. </w:t>
      </w:r>
      <w:r w:rsidR="004D6863">
        <w:t>There are</w:t>
      </w:r>
      <w:r>
        <w:t xml:space="preserve"> </w:t>
      </w:r>
      <w:proofErr w:type="gramStart"/>
      <w:r>
        <w:t xml:space="preserve">( </w:t>
      </w:r>
      <w:r w:rsidR="004D6863">
        <w:t>many</w:t>
      </w:r>
      <w:proofErr w:type="gramEnd"/>
      <w:r w:rsidR="004D6863">
        <w:t xml:space="preserve"> </w:t>
      </w:r>
      <w:r>
        <w:t xml:space="preserve">/ </w:t>
      </w:r>
      <w:r w:rsidR="004D6863">
        <w:t>much</w:t>
      </w:r>
      <w:r>
        <w:t xml:space="preserve"> ) </w:t>
      </w:r>
      <w:r w:rsidR="004D6863">
        <w:t>people in this room.</w:t>
      </w:r>
    </w:p>
    <w:p w14:paraId="50747449" w14:textId="5F77479C" w:rsidR="007F0C48" w:rsidRDefault="007F0C48" w:rsidP="007F0C48">
      <w:pPr>
        <w:spacing w:after="0" w:line="360" w:lineRule="auto"/>
      </w:pPr>
      <w:r>
        <w:t xml:space="preserve">2. </w:t>
      </w:r>
      <w:proofErr w:type="gramStart"/>
      <w:r>
        <w:t xml:space="preserve">( </w:t>
      </w:r>
      <w:r w:rsidR="004D6863">
        <w:t>She’s</w:t>
      </w:r>
      <w:proofErr w:type="gramEnd"/>
      <w:r w:rsidR="004D6863">
        <w:t xml:space="preserve"> </w:t>
      </w:r>
      <w:proofErr w:type="gramStart"/>
      <w:r w:rsidR="004D6863">
        <w:t>wear</w:t>
      </w:r>
      <w:proofErr w:type="gramEnd"/>
      <w:r w:rsidR="004D6863">
        <w:t xml:space="preserve"> </w:t>
      </w:r>
      <w:r>
        <w:t xml:space="preserve">/ </w:t>
      </w:r>
      <w:r w:rsidR="004D6863">
        <w:t>She’s wearing</w:t>
      </w:r>
      <w:r>
        <w:t xml:space="preserve"> ) </w:t>
      </w:r>
      <w:r w:rsidR="004D6863">
        <w:t>a fancy dress.</w:t>
      </w:r>
    </w:p>
    <w:p w14:paraId="3CE02AD9" w14:textId="6E4417FA" w:rsidR="007F0C48" w:rsidRDefault="007F0C48" w:rsidP="007F0C48">
      <w:pPr>
        <w:spacing w:after="0" w:line="360" w:lineRule="auto"/>
      </w:pPr>
      <w:r>
        <w:t xml:space="preserve">3. </w:t>
      </w:r>
      <w:r w:rsidR="00B73C7F">
        <w:t xml:space="preserve">I </w:t>
      </w:r>
      <w:proofErr w:type="gramStart"/>
      <w:r w:rsidR="00B73C7F">
        <w:t>( doesn’t</w:t>
      </w:r>
      <w:proofErr w:type="gramEnd"/>
      <w:r w:rsidR="00B73C7F">
        <w:t xml:space="preserve"> have / don’t have</w:t>
      </w:r>
      <w:r w:rsidR="00C76C11">
        <w:t xml:space="preserve"> </w:t>
      </w:r>
      <w:r w:rsidR="00B73C7F">
        <w:t>) to wake up early tomorrow.</w:t>
      </w:r>
    </w:p>
    <w:p w14:paraId="53CDD7F6" w14:textId="5A82A478" w:rsidR="007F0C48" w:rsidRDefault="007F0C48" w:rsidP="007F0C48">
      <w:pPr>
        <w:spacing w:after="0" w:line="360" w:lineRule="auto"/>
      </w:pPr>
      <w:r>
        <w:t xml:space="preserve">4. </w:t>
      </w:r>
      <w:r w:rsidR="00B73C7F">
        <w:t xml:space="preserve">It’s </w:t>
      </w:r>
      <w:proofErr w:type="gramStart"/>
      <w:r w:rsidR="00B73C7F">
        <w:t>( on</w:t>
      </w:r>
      <w:proofErr w:type="gramEnd"/>
      <w:r w:rsidR="009F7FB6">
        <w:t xml:space="preserve"> </w:t>
      </w:r>
      <w:r w:rsidR="00B73C7F">
        <w:t>/ between</w:t>
      </w:r>
      <w:r w:rsidR="00C76C11">
        <w:t xml:space="preserve"> </w:t>
      </w:r>
      <w:r w:rsidR="00B73C7F">
        <w:t>) the right.</w:t>
      </w:r>
    </w:p>
    <w:p w14:paraId="7C1BDB1C" w14:textId="1A617AD2" w:rsidR="006D575C" w:rsidRDefault="006D575C" w:rsidP="007F0C48">
      <w:pPr>
        <w:spacing w:after="0" w:line="360" w:lineRule="auto"/>
      </w:pPr>
      <w:r>
        <w:t xml:space="preserve">5. </w:t>
      </w:r>
      <w:r w:rsidR="00B73C7F">
        <w:t xml:space="preserve">He is the </w:t>
      </w:r>
      <w:proofErr w:type="gramStart"/>
      <w:r w:rsidR="00B73C7F">
        <w:t>( rich</w:t>
      </w:r>
      <w:proofErr w:type="gramEnd"/>
      <w:r w:rsidR="00B73C7F">
        <w:t xml:space="preserve"> / richest</w:t>
      </w:r>
      <w:r w:rsidR="00C76C11">
        <w:t xml:space="preserve"> </w:t>
      </w:r>
      <w:r w:rsidR="00B73C7F">
        <w:t>) person I know.</w:t>
      </w:r>
    </w:p>
    <w:p w14:paraId="22A4CC86" w14:textId="084EBD97" w:rsidR="006D575C" w:rsidRDefault="006D575C" w:rsidP="007F0C48">
      <w:pPr>
        <w:spacing w:after="0" w:line="360" w:lineRule="auto"/>
      </w:pPr>
      <w:r>
        <w:t xml:space="preserve">6. </w:t>
      </w:r>
      <w:r w:rsidR="00B73C7F">
        <w:t xml:space="preserve">The show </w:t>
      </w:r>
      <w:proofErr w:type="gramStart"/>
      <w:r w:rsidR="00B73C7F">
        <w:t>( begin</w:t>
      </w:r>
      <w:proofErr w:type="gramEnd"/>
      <w:r w:rsidR="00B73C7F">
        <w:t xml:space="preserve"> / began ) in the evening.</w:t>
      </w:r>
    </w:p>
    <w:p w14:paraId="07C09B67" w14:textId="0D1207D7" w:rsidR="006D575C" w:rsidRDefault="006D575C" w:rsidP="007F0C48">
      <w:pPr>
        <w:spacing w:after="0" w:line="360" w:lineRule="auto"/>
      </w:pPr>
      <w:r>
        <w:t xml:space="preserve">7. </w:t>
      </w:r>
      <w:r w:rsidR="00B73C7F">
        <w:t xml:space="preserve">He drank too </w:t>
      </w:r>
      <w:proofErr w:type="gramStart"/>
      <w:r w:rsidR="00B73C7F">
        <w:t>( many</w:t>
      </w:r>
      <w:proofErr w:type="gramEnd"/>
      <w:r w:rsidR="00B73C7F">
        <w:t xml:space="preserve"> / much ) milk. </w:t>
      </w:r>
    </w:p>
    <w:p w14:paraId="579E5138" w14:textId="7B395A23" w:rsidR="006D575C" w:rsidRDefault="006D575C" w:rsidP="007F0C48">
      <w:pPr>
        <w:spacing w:after="0" w:line="360" w:lineRule="auto"/>
      </w:pPr>
      <w:r>
        <w:t xml:space="preserve">8. </w:t>
      </w:r>
      <w:proofErr w:type="gramStart"/>
      <w:r w:rsidR="00B73C7F">
        <w:t>( You</w:t>
      </w:r>
      <w:proofErr w:type="gramEnd"/>
      <w:r w:rsidR="00B73C7F">
        <w:t xml:space="preserve"> / He ) are tall. </w:t>
      </w:r>
    </w:p>
    <w:p w14:paraId="1F9846A5" w14:textId="2272C712" w:rsidR="00790394" w:rsidRDefault="00790394">
      <w:pPr>
        <w:rPr>
          <w:b/>
          <w:lang w:eastAsia="ko-KR"/>
        </w:rPr>
      </w:pPr>
    </w:p>
    <w:p w14:paraId="2485319E" w14:textId="77777777" w:rsidR="00CB3A5B" w:rsidRDefault="00CB3A5B">
      <w:pPr>
        <w:rPr>
          <w:b/>
          <w:lang w:eastAsia="ko-KR"/>
        </w:rPr>
      </w:pPr>
    </w:p>
    <w:p w14:paraId="2A53849E" w14:textId="77777777" w:rsidR="00482F1A" w:rsidRDefault="00482F1A">
      <w:pPr>
        <w:rPr>
          <w:b/>
          <w:lang w:eastAsia="ko-KR"/>
        </w:rPr>
      </w:pPr>
    </w:p>
    <w:p w14:paraId="284BC5FF" w14:textId="4C5389F1" w:rsidR="006D575C" w:rsidRDefault="00204DF4">
      <w:pPr>
        <w:rPr>
          <w:b/>
        </w:rPr>
      </w:pPr>
      <w:r>
        <w:rPr>
          <w:b/>
        </w:rPr>
        <w:t>B</w:t>
      </w:r>
      <w:r w:rsidR="006D575C">
        <w:rPr>
          <w:b/>
        </w:rPr>
        <w:t xml:space="preserve">. </w:t>
      </w:r>
      <w:r w:rsidR="00723495">
        <w:rPr>
          <w:b/>
        </w:rPr>
        <w:t>Underline the mistake</w:t>
      </w:r>
      <w:r w:rsidR="009F7FB6">
        <w:rPr>
          <w:b/>
        </w:rPr>
        <w:t>s</w:t>
      </w:r>
      <w:r w:rsidR="00723495">
        <w:rPr>
          <w:b/>
        </w:rPr>
        <w:t xml:space="preserve"> and write the correction</w:t>
      </w:r>
      <w:r w:rsidR="009F7FB6">
        <w:rPr>
          <w:b/>
        </w:rPr>
        <w:t>s</w:t>
      </w:r>
      <w:r w:rsidR="00723495">
        <w:rPr>
          <w:b/>
        </w:rPr>
        <w:t xml:space="preserve"> on the line</w:t>
      </w:r>
      <w:r w:rsidR="009F7FB6">
        <w:rPr>
          <w:b/>
        </w:rPr>
        <w:t>s</w:t>
      </w:r>
      <w:r w:rsidR="00723495">
        <w:rPr>
          <w:b/>
        </w:rPr>
        <w:t>.</w:t>
      </w:r>
    </w:p>
    <w:p w14:paraId="14F175B0" w14:textId="1631F415" w:rsidR="00723495" w:rsidRPr="00723495" w:rsidRDefault="00723495">
      <w:r w:rsidRPr="00723495">
        <w:t>1.</w:t>
      </w:r>
      <w:r>
        <w:t xml:space="preserve"> We </w:t>
      </w:r>
      <w:proofErr w:type="gramStart"/>
      <w:r w:rsidR="00204DF4">
        <w:t>make sometimes</w:t>
      </w:r>
      <w:proofErr w:type="gramEnd"/>
      <w:r w:rsidR="00204DF4">
        <w:t xml:space="preserve"> </w:t>
      </w:r>
      <w:r w:rsidR="004D6863">
        <w:t>packed lunches</w:t>
      </w:r>
      <w:r>
        <w:t>.</w:t>
      </w:r>
      <w:r>
        <w:tab/>
      </w:r>
      <w:r w:rsidR="00204DF4">
        <w:tab/>
      </w:r>
      <w:r w:rsidR="004D6863">
        <w:tab/>
      </w:r>
      <w:r w:rsidR="004D6863">
        <w:tab/>
      </w:r>
      <w:r>
        <w:t>________________________</w:t>
      </w:r>
    </w:p>
    <w:p w14:paraId="42052243" w14:textId="1D3E224F" w:rsidR="00723495" w:rsidRPr="00723495" w:rsidRDefault="00723495">
      <w:r w:rsidRPr="00723495">
        <w:t>2.</w:t>
      </w:r>
      <w:r>
        <w:t xml:space="preserve"> </w:t>
      </w:r>
      <w:r w:rsidR="00204DF4">
        <w:t xml:space="preserve">They </w:t>
      </w:r>
      <w:proofErr w:type="gramStart"/>
      <w:r w:rsidR="00204DF4">
        <w:t>wasn’t</w:t>
      </w:r>
      <w:proofErr w:type="gramEnd"/>
      <w:r w:rsidR="00204DF4">
        <w:t xml:space="preserve"> tired.</w:t>
      </w:r>
      <w:r>
        <w:tab/>
      </w:r>
      <w:r>
        <w:tab/>
      </w:r>
      <w:r>
        <w:tab/>
      </w:r>
      <w:r w:rsidR="00204DF4">
        <w:tab/>
      </w:r>
      <w:r w:rsidR="00204DF4">
        <w:tab/>
      </w:r>
      <w:r w:rsidR="00204DF4">
        <w:tab/>
      </w:r>
      <w:r>
        <w:softHyphen/>
        <w:t>________________________</w:t>
      </w:r>
    </w:p>
    <w:p w14:paraId="1D0DB9F3" w14:textId="2B1DEEEB" w:rsidR="00723495" w:rsidRPr="00723495" w:rsidRDefault="00723495">
      <w:r w:rsidRPr="00723495">
        <w:t>3.</w:t>
      </w:r>
      <w:r>
        <w:t xml:space="preserve"> </w:t>
      </w:r>
      <w:r w:rsidR="00204DF4">
        <w:t xml:space="preserve">Is John </w:t>
      </w:r>
      <w:proofErr w:type="gramStart"/>
      <w:r w:rsidR="00204DF4">
        <w:t>have to</w:t>
      </w:r>
      <w:proofErr w:type="gramEnd"/>
      <w:r w:rsidR="00204DF4">
        <w:t xml:space="preserve"> walk to the museum?</w:t>
      </w:r>
      <w:r>
        <w:t xml:space="preserve"> </w:t>
      </w:r>
      <w:r>
        <w:tab/>
      </w:r>
      <w:r>
        <w:tab/>
      </w:r>
      <w:r>
        <w:tab/>
      </w:r>
      <w:r w:rsidR="009F7FB6">
        <w:tab/>
      </w:r>
      <w:r>
        <w:softHyphen/>
        <w:t>________________________</w:t>
      </w:r>
    </w:p>
    <w:p w14:paraId="1FE66090" w14:textId="36636FE9" w:rsidR="00723495" w:rsidRPr="00723495" w:rsidRDefault="00723495">
      <w:r w:rsidRPr="00723495">
        <w:t>4.</w:t>
      </w:r>
      <w:r>
        <w:t xml:space="preserve"> </w:t>
      </w:r>
      <w:r w:rsidR="00204DF4">
        <w:t>Cou</w:t>
      </w:r>
      <w:r w:rsidR="00C76C11">
        <w:t>l</w:t>
      </w:r>
      <w:r w:rsidR="00204DF4">
        <w:t>d you turning in your homework?</w:t>
      </w:r>
      <w:r w:rsidR="00204DF4">
        <w:tab/>
      </w:r>
      <w:r w:rsidR="00204DF4">
        <w:tab/>
        <w:t xml:space="preserve"> </w:t>
      </w:r>
      <w:r>
        <w:tab/>
        <w:t>________________________</w:t>
      </w:r>
    </w:p>
    <w:p w14:paraId="7DF2D8B3" w14:textId="15F3B8C7" w:rsidR="006D575C" w:rsidRDefault="00723495">
      <w:r w:rsidRPr="00723495">
        <w:t>5.</w:t>
      </w:r>
      <w:r>
        <w:t xml:space="preserve"> </w:t>
      </w:r>
      <w:r w:rsidR="004D6863">
        <w:t xml:space="preserve">He didn’t </w:t>
      </w:r>
      <w:proofErr w:type="gramStart"/>
      <w:r w:rsidR="004D6863">
        <w:t>watched</w:t>
      </w:r>
      <w:proofErr w:type="gramEnd"/>
      <w:r w:rsidR="004D6863">
        <w:t xml:space="preserve"> the show last night.</w:t>
      </w:r>
      <w:r>
        <w:t xml:space="preserve"> </w:t>
      </w:r>
      <w:r>
        <w:tab/>
      </w:r>
      <w:r>
        <w:tab/>
      </w:r>
      <w:r>
        <w:tab/>
        <w:t>________________________</w:t>
      </w:r>
    </w:p>
    <w:p w14:paraId="3DBBF2A9" w14:textId="09F516E8" w:rsidR="004D6863" w:rsidRDefault="004D6863">
      <w:r>
        <w:rPr>
          <w:rFonts w:hint="eastAsia"/>
          <w:lang w:eastAsia="ko-KR"/>
        </w:rPr>
        <w:t>6</w:t>
      </w:r>
      <w:r>
        <w:rPr>
          <w:lang w:eastAsia="ko-KR"/>
        </w:rPr>
        <w:t xml:space="preserve">. How </w:t>
      </w:r>
      <w:proofErr w:type="gramStart"/>
      <w:r>
        <w:rPr>
          <w:lang w:eastAsia="ko-KR"/>
        </w:rPr>
        <w:t>many</w:t>
      </w:r>
      <w:proofErr w:type="gramEnd"/>
      <w:r>
        <w:rPr>
          <w:lang w:eastAsia="ko-KR"/>
        </w:rPr>
        <w:t xml:space="preserve"> money do you need? </w:t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t>________________________</w:t>
      </w:r>
    </w:p>
    <w:p w14:paraId="5235654F" w14:textId="1A29B1C0" w:rsidR="004D6863" w:rsidRDefault="004D6863">
      <w:r>
        <w:rPr>
          <w:rFonts w:hint="eastAsia"/>
          <w:lang w:eastAsia="ko-KR"/>
        </w:rPr>
        <w:t>7</w:t>
      </w:r>
      <w:r>
        <w:rPr>
          <w:lang w:eastAsia="ko-KR"/>
        </w:rPr>
        <w:t xml:space="preserve">. I </w:t>
      </w:r>
      <w:proofErr w:type="gramStart"/>
      <w:r>
        <w:rPr>
          <w:lang w:eastAsia="ko-KR"/>
        </w:rPr>
        <w:t>has to</w:t>
      </w:r>
      <w:proofErr w:type="gramEnd"/>
      <w:r>
        <w:rPr>
          <w:lang w:eastAsia="ko-KR"/>
        </w:rPr>
        <w:t xml:space="preserve"> work late.</w:t>
      </w:r>
      <w:r w:rsidRPr="004D6863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</w:t>
      </w:r>
    </w:p>
    <w:p w14:paraId="37C9C6FA" w14:textId="1FC8FC83" w:rsidR="00723495" w:rsidRDefault="004D6863">
      <w:pPr>
        <w:rPr>
          <w:lang w:eastAsia="ko-KR"/>
        </w:rPr>
      </w:pPr>
      <w:r>
        <w:rPr>
          <w:rFonts w:hint="eastAsia"/>
          <w:lang w:eastAsia="ko-KR"/>
        </w:rPr>
        <w:t>8</w:t>
      </w:r>
      <w:r>
        <w:rPr>
          <w:lang w:eastAsia="ko-KR"/>
        </w:rPr>
        <w:t>. They stay with their parents until they find a new apartment. ________________________</w:t>
      </w:r>
    </w:p>
    <w:p w14:paraId="18A4D16A" w14:textId="77777777" w:rsidR="00482F1A" w:rsidRPr="00482F1A" w:rsidRDefault="00482F1A">
      <w:pPr>
        <w:rPr>
          <w:lang w:eastAsia="ko-KR"/>
        </w:rPr>
      </w:pPr>
    </w:p>
    <w:p w14:paraId="3702E82E" w14:textId="05920D13" w:rsidR="006D575C" w:rsidRDefault="006D575C">
      <w:pPr>
        <w:rPr>
          <w:b/>
        </w:rPr>
      </w:pPr>
    </w:p>
    <w:p w14:paraId="3EB45B26" w14:textId="77777777" w:rsidR="00482F1A" w:rsidRDefault="00482F1A">
      <w:pPr>
        <w:rPr>
          <w:b/>
        </w:rPr>
      </w:pPr>
    </w:p>
    <w:p w14:paraId="79E9B6A0" w14:textId="77777777" w:rsidR="00482F1A" w:rsidRDefault="00482F1A">
      <w:pPr>
        <w:rPr>
          <w:b/>
        </w:rPr>
      </w:pPr>
    </w:p>
    <w:p w14:paraId="039613DA" w14:textId="77777777" w:rsidR="00482F1A" w:rsidRDefault="00482F1A">
      <w:pPr>
        <w:rPr>
          <w:b/>
        </w:rPr>
      </w:pPr>
    </w:p>
    <w:p w14:paraId="7F9FD298" w14:textId="77777777" w:rsidR="00482F1A" w:rsidRDefault="00482F1A">
      <w:pPr>
        <w:rPr>
          <w:b/>
        </w:rPr>
      </w:pPr>
    </w:p>
    <w:p w14:paraId="26321929" w14:textId="77777777" w:rsidR="00482F1A" w:rsidRDefault="00482F1A">
      <w:pPr>
        <w:rPr>
          <w:b/>
        </w:rPr>
      </w:pPr>
    </w:p>
    <w:p w14:paraId="6A3398A9" w14:textId="5C2BDE3A" w:rsidR="00E80124" w:rsidRDefault="00E80124">
      <w:pPr>
        <w:rPr>
          <w:b/>
        </w:rPr>
      </w:pPr>
      <w:r>
        <w:rPr>
          <w:b/>
        </w:rPr>
        <w:lastRenderedPageBreak/>
        <w:t>Listening Comprehensi</w:t>
      </w:r>
      <w:r w:rsidR="00FB0CDA">
        <w:rPr>
          <w:b/>
        </w:rPr>
        <w:t>on</w:t>
      </w:r>
    </w:p>
    <w:p w14:paraId="748BC8C0" w14:textId="71C9700C" w:rsidR="00E80124" w:rsidRPr="004F5094" w:rsidRDefault="00F47E96">
      <w:pPr>
        <w:rPr>
          <w:b/>
          <w:lang w:eastAsia="ko-KR"/>
        </w:rPr>
      </w:pPr>
      <w:r>
        <w:rPr>
          <w:b/>
        </w:rPr>
        <w:t>Listen to the conversation. Then</w:t>
      </w:r>
      <w:r w:rsidR="00C76C11">
        <w:rPr>
          <w:b/>
        </w:rPr>
        <w:t>,</w:t>
      </w:r>
      <w:r>
        <w:rPr>
          <w:b/>
        </w:rPr>
        <w:t xml:space="preserve"> </w:t>
      </w:r>
      <w:r w:rsidR="00BB7F6F">
        <w:rPr>
          <w:b/>
        </w:rPr>
        <w:t xml:space="preserve">read the questions and circle </w:t>
      </w:r>
      <w:r w:rsidR="00BB7F6F" w:rsidRPr="00BB7F6F">
        <w:rPr>
          <w:b/>
          <w:i/>
        </w:rPr>
        <w:t xml:space="preserve">true </w:t>
      </w:r>
      <w:r w:rsidR="00BB7F6F" w:rsidRPr="00BB7F6F">
        <w:rPr>
          <w:b/>
        </w:rPr>
        <w:t>or</w:t>
      </w:r>
      <w:r w:rsidR="00BB7F6F" w:rsidRPr="00BB7F6F">
        <w:rPr>
          <w:b/>
          <w:i/>
        </w:rPr>
        <w:t xml:space="preserve"> false.</w:t>
      </w:r>
      <w:r w:rsidR="004F5094">
        <w:rPr>
          <w:rFonts w:hint="eastAsia"/>
          <w:b/>
          <w:i/>
          <w:lang w:eastAsia="ko-KR"/>
        </w:rPr>
        <w:t xml:space="preserve"> </w:t>
      </w:r>
      <w:r w:rsidR="004F5094">
        <w:rPr>
          <w:rFonts w:hint="eastAsia"/>
          <w:b/>
          <w:lang w:eastAsia="ko-KR"/>
        </w:rPr>
        <w:t>[Track #</w:t>
      </w:r>
      <w:r w:rsidR="006050FB">
        <w:rPr>
          <w:b/>
          <w:lang w:eastAsia="ko-KR"/>
        </w:rPr>
        <w:t>37</w:t>
      </w:r>
      <w:r w:rsidR="004F5094">
        <w:rPr>
          <w:b/>
          <w:lang w:eastAsia="ko-KR"/>
        </w:rPr>
        <w:t>]</w:t>
      </w:r>
    </w:p>
    <w:p w14:paraId="6BB55CE0" w14:textId="2B083F4B" w:rsidR="00BB7F6F" w:rsidRPr="00BB7F6F" w:rsidRDefault="00BB7F6F">
      <w:r w:rsidRPr="00BB7F6F">
        <w:t>1.</w:t>
      </w:r>
      <w:r>
        <w:t xml:space="preserve"> </w:t>
      </w:r>
      <w:r w:rsidR="006050FB">
        <w:t>J</w:t>
      </w:r>
      <w:r w:rsidR="00292653">
        <w:t>enny’s parents were not strict.</w:t>
      </w:r>
      <w:r>
        <w:tab/>
      </w:r>
      <w:r>
        <w:tab/>
      </w:r>
      <w:r>
        <w:tab/>
      </w:r>
      <w:r>
        <w:tab/>
      </w:r>
      <w:r w:rsidRPr="00BB7F6F">
        <w:rPr>
          <w:b/>
        </w:rPr>
        <w:t xml:space="preserve">true </w:t>
      </w:r>
      <w:r w:rsidRPr="00BB7F6F">
        <w:rPr>
          <w:b/>
        </w:rPr>
        <w:tab/>
        <w:t>false</w:t>
      </w:r>
    </w:p>
    <w:p w14:paraId="6A9D08DD" w14:textId="6A3B1BC6" w:rsidR="00BB7F6F" w:rsidRPr="00BB7F6F" w:rsidRDefault="00BB7F6F">
      <w:r w:rsidRPr="00BB7F6F">
        <w:t>2.</w:t>
      </w:r>
      <w:r>
        <w:t xml:space="preserve"> </w:t>
      </w:r>
      <w:r w:rsidR="00292653">
        <w:t>Martin didn’t have to do homework.</w:t>
      </w:r>
      <w:r w:rsidR="00292653">
        <w:tab/>
      </w:r>
      <w:r w:rsidR="00292653">
        <w:tab/>
      </w:r>
      <w:r>
        <w:tab/>
      </w:r>
      <w:r>
        <w:tab/>
      </w:r>
      <w:r w:rsidRPr="00BB7F6F">
        <w:rPr>
          <w:b/>
        </w:rPr>
        <w:t xml:space="preserve">true </w:t>
      </w:r>
      <w:r w:rsidRPr="00BB7F6F">
        <w:rPr>
          <w:b/>
        </w:rPr>
        <w:tab/>
        <w:t>false</w:t>
      </w:r>
    </w:p>
    <w:p w14:paraId="5A01F7E5" w14:textId="02F34BDF" w:rsidR="00BB7F6F" w:rsidRPr="00BB7F6F" w:rsidRDefault="00BB7F6F">
      <w:r w:rsidRPr="00BB7F6F">
        <w:t>3.</w:t>
      </w:r>
      <w:r>
        <w:t xml:space="preserve"> </w:t>
      </w:r>
      <w:r w:rsidR="00482F1A">
        <w:t>Martin had to mow the lawn every month.</w:t>
      </w:r>
      <w:r w:rsidR="00482F1A">
        <w:tab/>
      </w:r>
      <w:r w:rsidR="00482F1A">
        <w:tab/>
      </w:r>
      <w:r>
        <w:tab/>
      </w:r>
      <w:r w:rsidRPr="00BB7F6F">
        <w:rPr>
          <w:b/>
        </w:rPr>
        <w:t xml:space="preserve">true </w:t>
      </w:r>
      <w:r w:rsidRPr="00BB7F6F">
        <w:rPr>
          <w:b/>
        </w:rPr>
        <w:tab/>
        <w:t>false</w:t>
      </w:r>
      <w:r>
        <w:tab/>
      </w:r>
    </w:p>
    <w:p w14:paraId="7C996E66" w14:textId="25F03A57" w:rsidR="00BB7F6F" w:rsidRPr="00BB7F6F" w:rsidRDefault="00BB7F6F">
      <w:r w:rsidRPr="00BB7F6F">
        <w:t>4.</w:t>
      </w:r>
      <w:r>
        <w:t xml:space="preserve"> </w:t>
      </w:r>
      <w:r w:rsidR="00482F1A">
        <w:t>Jenny didn’t have to make packed lunches.</w:t>
      </w:r>
      <w:r>
        <w:tab/>
      </w:r>
      <w:r>
        <w:tab/>
      </w:r>
      <w:r>
        <w:tab/>
      </w:r>
      <w:r w:rsidRPr="00BB7F6F">
        <w:rPr>
          <w:b/>
        </w:rPr>
        <w:t xml:space="preserve">true </w:t>
      </w:r>
      <w:r w:rsidRPr="00BB7F6F">
        <w:rPr>
          <w:b/>
        </w:rPr>
        <w:tab/>
        <w:t>false</w:t>
      </w:r>
    </w:p>
    <w:p w14:paraId="14931A43" w14:textId="303B2B03" w:rsidR="00BB7F6F" w:rsidRPr="00BB7F6F" w:rsidRDefault="00BB7F6F">
      <w:r w:rsidRPr="00BB7F6F">
        <w:t>5.</w:t>
      </w:r>
      <w:r>
        <w:t xml:space="preserve"> </w:t>
      </w:r>
      <w:r w:rsidR="00482F1A">
        <w:t>Martin’s sister made packed lunches.</w:t>
      </w:r>
      <w:r>
        <w:tab/>
      </w:r>
      <w:r>
        <w:tab/>
      </w:r>
      <w:r>
        <w:tab/>
      </w:r>
      <w:r>
        <w:tab/>
      </w:r>
      <w:r w:rsidRPr="00BB7F6F">
        <w:rPr>
          <w:b/>
        </w:rPr>
        <w:t xml:space="preserve">true </w:t>
      </w:r>
      <w:r w:rsidRPr="00BB7F6F">
        <w:rPr>
          <w:b/>
        </w:rPr>
        <w:tab/>
        <w:t>false</w:t>
      </w:r>
    </w:p>
    <w:p w14:paraId="18BEFE7E" w14:textId="51F0DA1A" w:rsidR="00E80124" w:rsidRDefault="00E80124">
      <w:pPr>
        <w:rPr>
          <w:b/>
        </w:rPr>
      </w:pPr>
    </w:p>
    <w:p w14:paraId="1FEBF183" w14:textId="399CEECE" w:rsidR="00FC59C4" w:rsidRDefault="00FC59C4">
      <w:pPr>
        <w:rPr>
          <w:b/>
        </w:rPr>
      </w:pPr>
    </w:p>
    <w:p w14:paraId="548221DC" w14:textId="77777777" w:rsidR="00FC59C4" w:rsidRDefault="00FC59C4">
      <w:pPr>
        <w:rPr>
          <w:b/>
        </w:rPr>
      </w:pPr>
    </w:p>
    <w:p w14:paraId="1B75E665" w14:textId="4DCD9714" w:rsidR="00E80124" w:rsidRDefault="00E80124">
      <w:pPr>
        <w:rPr>
          <w:b/>
        </w:rPr>
      </w:pPr>
      <w:r>
        <w:rPr>
          <w:b/>
        </w:rPr>
        <w:t>Practice for Speaking</w:t>
      </w:r>
    </w:p>
    <w:p w14:paraId="6329BC92" w14:textId="56469317" w:rsidR="00FC59C4" w:rsidRDefault="00FC59C4">
      <w:pPr>
        <w:rPr>
          <w:b/>
        </w:rPr>
      </w:pPr>
      <w:r>
        <w:rPr>
          <w:b/>
        </w:rPr>
        <w:t>Fill in the blanks with the correct phrases from the bo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7F6F" w14:paraId="73571B3F" w14:textId="77777777" w:rsidTr="00BB7F6F">
        <w:tc>
          <w:tcPr>
            <w:tcW w:w="9350" w:type="dxa"/>
          </w:tcPr>
          <w:p w14:paraId="58DEB874" w14:textId="0EB6DB3F" w:rsidR="00BB7F6F" w:rsidRPr="00FC59C4" w:rsidRDefault="000A6D7A">
            <w:r>
              <w:rPr>
                <w:b/>
              </w:rPr>
              <w:t xml:space="preserve">       </w:t>
            </w:r>
            <w:r w:rsidR="006148D7">
              <w:rPr>
                <w:bCs/>
              </w:rPr>
              <w:t>f</w:t>
            </w:r>
            <w:r w:rsidR="006148D7">
              <w:t xml:space="preserve">irst left           past the shopping </w:t>
            </w:r>
            <w:proofErr w:type="spellStart"/>
            <w:r w:rsidR="006148D7">
              <w:t>centre</w:t>
            </w:r>
            <w:proofErr w:type="spellEnd"/>
            <w:r w:rsidR="006148D7">
              <w:t xml:space="preserve">            get to             cross the street              on your left</w:t>
            </w:r>
          </w:p>
        </w:tc>
      </w:tr>
    </w:tbl>
    <w:p w14:paraId="49EB8422" w14:textId="77777777" w:rsidR="00BB7F6F" w:rsidRDefault="00BB7F6F">
      <w:pPr>
        <w:rPr>
          <w:b/>
        </w:rPr>
      </w:pPr>
    </w:p>
    <w:p w14:paraId="174FC4D6" w14:textId="227A0092" w:rsidR="000A6D7A" w:rsidRDefault="000A6D7A">
      <w:r>
        <w:t>Woman: Excuse me.</w:t>
      </w:r>
      <w:r w:rsidR="00873D6B">
        <w:t xml:space="preserve"> </w:t>
      </w:r>
      <w:r w:rsidR="00874C56">
        <w:t xml:space="preserve">Is there a post office </w:t>
      </w:r>
      <w:r w:rsidR="00236EC5">
        <w:t>nearby</w:t>
      </w:r>
      <w:r w:rsidR="00874C56">
        <w:t>?</w:t>
      </w:r>
    </w:p>
    <w:p w14:paraId="3B6B3FBC" w14:textId="77777777" w:rsidR="00C76C11" w:rsidRDefault="000A6D7A">
      <w:r w:rsidRPr="000A6D7A">
        <w:t>Man:</w:t>
      </w:r>
      <w:r>
        <w:t xml:space="preserve"> </w:t>
      </w:r>
      <w:r w:rsidR="00FC59C4">
        <w:t>Yes</w:t>
      </w:r>
      <w:r w:rsidR="00874C56">
        <w:t>, there is one</w:t>
      </w:r>
      <w:r w:rsidR="00C76C11">
        <w:t>.</w:t>
      </w:r>
    </w:p>
    <w:p w14:paraId="20603989" w14:textId="65DDF16E" w:rsidR="00C76C11" w:rsidRDefault="00C76C11">
      <w:r>
        <w:t>Woman: Do you know how I can (1) ________________________ it from here?</w:t>
      </w:r>
    </w:p>
    <w:p w14:paraId="4B6F1116" w14:textId="6935E2FD" w:rsidR="00C76C11" w:rsidRDefault="00C76C11">
      <w:r>
        <w:t xml:space="preserve">Man: Yes. First, you need to (2) </w:t>
      </w:r>
      <w:r>
        <w:t>________________________</w:t>
      </w:r>
      <w:r>
        <w:t>.</w:t>
      </w:r>
      <w:r>
        <w:t xml:space="preserve"> </w:t>
      </w:r>
      <w:r>
        <w:t xml:space="preserve">From there, go straight until you walk (3) </w:t>
      </w:r>
      <w:r>
        <w:t>________________________</w:t>
      </w:r>
      <w:r>
        <w:t xml:space="preserve">. It’s a big building so you can’t miss it. </w:t>
      </w:r>
    </w:p>
    <w:p w14:paraId="1DC6BCB5" w14:textId="2094BFFB" w:rsidR="00C76C11" w:rsidRDefault="00C76C11">
      <w:r>
        <w:t>Woman: OK.</w:t>
      </w:r>
    </w:p>
    <w:p w14:paraId="162985C9" w14:textId="2C41C177" w:rsidR="00C76C11" w:rsidRPr="000A6D7A" w:rsidRDefault="00C76C11">
      <w:r>
        <w:t xml:space="preserve">Man: Then you take the (4) </w:t>
      </w:r>
      <w:r>
        <w:t>________________________</w:t>
      </w:r>
      <w:r>
        <w:t xml:space="preserve"> after the shopping </w:t>
      </w:r>
      <w:proofErr w:type="spellStart"/>
      <w:r>
        <w:t>centre</w:t>
      </w:r>
      <w:proofErr w:type="spellEnd"/>
      <w:r>
        <w:t xml:space="preserve"> and go straight for a few minutes. The post office will be (5) </w:t>
      </w:r>
      <w:r>
        <w:t>________________________.</w:t>
      </w:r>
    </w:p>
    <w:p w14:paraId="21EEFE36" w14:textId="0B97B0C8" w:rsidR="00BB7F6F" w:rsidRDefault="00C76C11">
      <w:pPr>
        <w:rPr>
          <w:b/>
        </w:rPr>
      </w:pPr>
      <w:r>
        <w:t>Woman: Thank you!</w:t>
      </w:r>
    </w:p>
    <w:p w14:paraId="4C3100F4" w14:textId="77777777" w:rsidR="00FC59C4" w:rsidRDefault="00FC59C4">
      <w:pPr>
        <w:rPr>
          <w:b/>
        </w:rPr>
      </w:pPr>
    </w:p>
    <w:p w14:paraId="4F76174E" w14:textId="77777777" w:rsidR="00FC59C4" w:rsidRDefault="00FC59C4">
      <w:pPr>
        <w:rPr>
          <w:b/>
        </w:rPr>
      </w:pPr>
    </w:p>
    <w:p w14:paraId="556BA727" w14:textId="77777777" w:rsidR="00FC59C4" w:rsidRDefault="00FC59C4">
      <w:pPr>
        <w:rPr>
          <w:b/>
        </w:rPr>
      </w:pPr>
    </w:p>
    <w:p w14:paraId="5EFA946B" w14:textId="77777777" w:rsidR="00FC59C4" w:rsidRDefault="00FC59C4">
      <w:pPr>
        <w:rPr>
          <w:b/>
        </w:rPr>
      </w:pPr>
    </w:p>
    <w:p w14:paraId="3D0EDBF6" w14:textId="77777777" w:rsidR="00FC59C4" w:rsidRDefault="00FC59C4">
      <w:pPr>
        <w:rPr>
          <w:b/>
        </w:rPr>
      </w:pPr>
    </w:p>
    <w:p w14:paraId="29A47C91" w14:textId="77777777" w:rsidR="00FC59C4" w:rsidRDefault="00FC59C4">
      <w:pPr>
        <w:rPr>
          <w:b/>
        </w:rPr>
      </w:pPr>
    </w:p>
    <w:p w14:paraId="3C5FD063" w14:textId="77777777" w:rsidR="00FC59C4" w:rsidRDefault="00FC59C4">
      <w:pPr>
        <w:rPr>
          <w:b/>
        </w:rPr>
      </w:pPr>
    </w:p>
    <w:p w14:paraId="19C630C4" w14:textId="56570BB4" w:rsidR="00E80124" w:rsidRDefault="00E80124">
      <w:pPr>
        <w:rPr>
          <w:b/>
        </w:rPr>
      </w:pPr>
      <w:r>
        <w:rPr>
          <w:b/>
        </w:rPr>
        <w:t>Reading Comprehension</w:t>
      </w:r>
    </w:p>
    <w:p w14:paraId="6468D992" w14:textId="2C077AC0" w:rsidR="00FC59C4" w:rsidRDefault="00FC59C4">
      <w:pPr>
        <w:rPr>
          <w:b/>
        </w:rPr>
      </w:pPr>
      <w:r>
        <w:rPr>
          <w:b/>
        </w:rPr>
        <w:t>Read the passage. Then</w:t>
      </w:r>
      <w:r w:rsidR="00C76C11">
        <w:rPr>
          <w:b/>
        </w:rPr>
        <w:t>,</w:t>
      </w:r>
      <w:r>
        <w:rPr>
          <w:b/>
        </w:rPr>
        <w:t xml:space="preserve"> read the statements and circle </w:t>
      </w:r>
      <w:r w:rsidRPr="00FC59C4">
        <w:rPr>
          <w:b/>
          <w:i/>
        </w:rPr>
        <w:t xml:space="preserve">true </w:t>
      </w:r>
      <w:r w:rsidRPr="00FC59C4">
        <w:rPr>
          <w:b/>
        </w:rPr>
        <w:t xml:space="preserve">or </w:t>
      </w:r>
      <w:r w:rsidRPr="00FC59C4">
        <w:rPr>
          <w:b/>
          <w:i/>
        </w:rPr>
        <w:t>fal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C59C4" w14:paraId="4355FBF2" w14:textId="77777777" w:rsidTr="00A245C3">
        <w:trPr>
          <w:trHeight w:val="2411"/>
        </w:trPr>
        <w:tc>
          <w:tcPr>
            <w:tcW w:w="9350" w:type="dxa"/>
          </w:tcPr>
          <w:p w14:paraId="6628A260" w14:textId="77777777" w:rsidR="00FC59C4" w:rsidRDefault="00FC59C4">
            <w:pPr>
              <w:rPr>
                <w:b/>
              </w:rPr>
            </w:pPr>
          </w:p>
          <w:p w14:paraId="5A789A08" w14:textId="7DD2CCD5" w:rsidR="00FC59C4" w:rsidRDefault="00E77FCB" w:rsidP="002B2599">
            <w:r>
              <w:rPr>
                <w:b/>
              </w:rPr>
              <w:t>Clara</w:t>
            </w:r>
            <w:r w:rsidR="00A245C3" w:rsidRPr="00A245C3">
              <w:rPr>
                <w:b/>
              </w:rPr>
              <w:t>:</w:t>
            </w:r>
            <w:r w:rsidR="00A245C3">
              <w:t xml:space="preserve"> </w:t>
            </w:r>
            <w:r w:rsidR="002B2599">
              <w:t xml:space="preserve">My </w:t>
            </w:r>
            <w:r w:rsidR="00771297">
              <w:t>friend Jack</w:t>
            </w:r>
            <w:r w:rsidR="002B2599">
              <w:t xml:space="preserve"> is </w:t>
            </w:r>
            <w:r w:rsidR="007C3B20">
              <w:t xml:space="preserve">an accountant. He works with numbers </w:t>
            </w:r>
            <w:r w:rsidR="00EF51DB">
              <w:t xml:space="preserve">and </w:t>
            </w:r>
            <w:proofErr w:type="gramStart"/>
            <w:r w:rsidR="00EF51DB">
              <w:t>has to</w:t>
            </w:r>
            <w:proofErr w:type="gramEnd"/>
            <w:r w:rsidR="00EF51DB">
              <w:t xml:space="preserve"> wear </w:t>
            </w:r>
            <w:r w:rsidR="00C76C11">
              <w:t xml:space="preserve">a </w:t>
            </w:r>
            <w:r w:rsidR="00EF51DB">
              <w:t>suit to work.</w:t>
            </w:r>
            <w:r w:rsidR="00806AF9">
              <w:t xml:space="preserve"> He is very strict with himself and is a hard-working person. I have never seen him </w:t>
            </w:r>
            <w:r w:rsidR="00E431C9">
              <w:t>have a lie-in</w:t>
            </w:r>
            <w:r w:rsidR="005F56B2">
              <w:t>, even on a holiday.</w:t>
            </w:r>
            <w:r w:rsidR="00EF51DB">
              <w:t xml:space="preserve"> He is </w:t>
            </w:r>
            <w:r w:rsidR="00771297">
              <w:t>busy all week</w:t>
            </w:r>
            <w:r w:rsidR="00C76C11">
              <w:t>,</w:t>
            </w:r>
            <w:r w:rsidR="00635E34">
              <w:t xml:space="preserve"> and </w:t>
            </w:r>
            <w:r w:rsidR="00C76C11">
              <w:t xml:space="preserve">it </w:t>
            </w:r>
            <w:r w:rsidR="00635E34">
              <w:t xml:space="preserve">is </w:t>
            </w:r>
            <w:r w:rsidR="00D50B04">
              <w:t xml:space="preserve">hard to arrange </w:t>
            </w:r>
            <w:r w:rsidR="00C76C11">
              <w:t xml:space="preserve">a </w:t>
            </w:r>
            <w:r w:rsidR="00D50B04">
              <w:t>time to meet up</w:t>
            </w:r>
            <w:r w:rsidR="00771297">
              <w:t xml:space="preserve">. </w:t>
            </w:r>
            <w:r w:rsidR="0077040A">
              <w:t xml:space="preserve">He usually works late on Mondays and Thursdays. </w:t>
            </w:r>
            <w:r w:rsidR="001E5319">
              <w:t xml:space="preserve">That’s why he </w:t>
            </w:r>
            <w:r w:rsidR="00635E34">
              <w:t>often gets takeaway</w:t>
            </w:r>
            <w:r w:rsidR="00D50B04">
              <w:t>s</w:t>
            </w:r>
            <w:r w:rsidR="00635E34">
              <w:t xml:space="preserve"> for dinner on those days. </w:t>
            </w:r>
            <w:r w:rsidR="00F926BC">
              <w:t>He likes to cook</w:t>
            </w:r>
            <w:r w:rsidR="00C76C11">
              <w:t>,</w:t>
            </w:r>
            <w:r w:rsidR="00F926BC">
              <w:t xml:space="preserve"> and he sometimes cooks food for his friends at barbeque parties in summer. </w:t>
            </w:r>
            <w:r w:rsidR="0077040A">
              <w:t xml:space="preserve">He </w:t>
            </w:r>
            <w:r w:rsidR="001E5319">
              <w:t xml:space="preserve">often meets his friends for lunch on Saturdays. </w:t>
            </w:r>
            <w:r w:rsidR="00953D1B">
              <w:t>I know he never goes for a drink on Sundays, but</w:t>
            </w:r>
            <w:r w:rsidR="0077040A">
              <w:t xml:space="preserve"> </w:t>
            </w:r>
            <w:r w:rsidR="00C76C11">
              <w:t xml:space="preserve">he </w:t>
            </w:r>
            <w:r w:rsidR="0077040A">
              <w:t>always</w:t>
            </w:r>
            <w:r w:rsidR="00635E34">
              <w:t xml:space="preserve"> stays in and</w:t>
            </w:r>
            <w:r w:rsidR="0077040A">
              <w:t xml:space="preserve"> does housework. </w:t>
            </w:r>
          </w:p>
          <w:p w14:paraId="40ACE18F" w14:textId="1B850E0C" w:rsidR="00A245C3" w:rsidRPr="00A245C3" w:rsidRDefault="00A245C3"/>
        </w:tc>
      </w:tr>
    </w:tbl>
    <w:p w14:paraId="578B3067" w14:textId="77777777" w:rsidR="00FC59C4" w:rsidRDefault="00FC59C4">
      <w:pPr>
        <w:rPr>
          <w:b/>
        </w:rPr>
      </w:pPr>
    </w:p>
    <w:p w14:paraId="22B019A1" w14:textId="7C9344EC" w:rsidR="00E80124" w:rsidRDefault="00A245C3">
      <w:r w:rsidRPr="00A245C3">
        <w:t xml:space="preserve">1. </w:t>
      </w:r>
      <w:r w:rsidR="00A51DA6">
        <w:t>Jack is a carpenter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245C3">
        <w:rPr>
          <w:b/>
        </w:rPr>
        <w:t>true</w:t>
      </w:r>
      <w:r w:rsidRPr="00A245C3">
        <w:rPr>
          <w:b/>
        </w:rPr>
        <w:tab/>
        <w:t>false</w:t>
      </w:r>
    </w:p>
    <w:p w14:paraId="30DA76E2" w14:textId="200E1512" w:rsidR="00A245C3" w:rsidRDefault="00A245C3">
      <w:r>
        <w:t xml:space="preserve">2. </w:t>
      </w:r>
      <w:r w:rsidR="00673AAD">
        <w:t>Jack is a lazy person</w:t>
      </w:r>
      <w:r w:rsidR="00673AAD">
        <w:tab/>
      </w:r>
      <w:r w:rsidR="00673AAD">
        <w:tab/>
      </w:r>
      <w:r w:rsidR="00673AAD">
        <w:tab/>
      </w:r>
      <w:r w:rsidR="00673AAD">
        <w:tab/>
      </w:r>
      <w:r w:rsidR="00673AAD">
        <w:tab/>
      </w:r>
      <w:r w:rsidR="00673AAD">
        <w:tab/>
      </w:r>
      <w:r>
        <w:tab/>
      </w:r>
      <w:r>
        <w:tab/>
      </w:r>
      <w:r w:rsidRPr="00A245C3">
        <w:rPr>
          <w:b/>
        </w:rPr>
        <w:t>true</w:t>
      </w:r>
      <w:r w:rsidRPr="00A245C3">
        <w:rPr>
          <w:b/>
        </w:rPr>
        <w:tab/>
        <w:t>false</w:t>
      </w:r>
    </w:p>
    <w:p w14:paraId="42BD48CB" w14:textId="452DDE3C" w:rsidR="00A245C3" w:rsidRDefault="00A245C3">
      <w:r>
        <w:t xml:space="preserve">3. </w:t>
      </w:r>
      <w:r w:rsidR="00673AAD">
        <w:t xml:space="preserve">He </w:t>
      </w:r>
      <w:r w:rsidR="00E35D88">
        <w:t xml:space="preserve">usually </w:t>
      </w:r>
      <w:r w:rsidR="00673AAD">
        <w:t>works late on Mondays.</w:t>
      </w:r>
      <w:r w:rsidR="00673AAD">
        <w:tab/>
      </w:r>
      <w:r>
        <w:tab/>
      </w:r>
      <w:r>
        <w:tab/>
      </w:r>
      <w:r>
        <w:tab/>
      </w:r>
      <w:r>
        <w:tab/>
      </w:r>
      <w:r>
        <w:tab/>
      </w:r>
      <w:r w:rsidRPr="00A245C3">
        <w:rPr>
          <w:b/>
        </w:rPr>
        <w:t>true</w:t>
      </w:r>
      <w:r w:rsidRPr="00A245C3">
        <w:rPr>
          <w:b/>
        </w:rPr>
        <w:tab/>
        <w:t>false</w:t>
      </w:r>
    </w:p>
    <w:p w14:paraId="536A7A67" w14:textId="55658EF2" w:rsidR="00A245C3" w:rsidRDefault="00A245C3">
      <w:r>
        <w:t xml:space="preserve">4. </w:t>
      </w:r>
      <w:r w:rsidR="00673AAD">
        <w:t xml:space="preserve">He </w:t>
      </w:r>
      <w:r w:rsidR="00E35D88">
        <w:t xml:space="preserve">often </w:t>
      </w:r>
      <w:r w:rsidR="00673AAD">
        <w:t xml:space="preserve">meets </w:t>
      </w:r>
      <w:r w:rsidR="00C76C11">
        <w:t>with</w:t>
      </w:r>
      <w:r w:rsidR="00673AAD">
        <w:t xml:space="preserve"> friends for lunch on Saturdays.</w:t>
      </w:r>
      <w:r>
        <w:tab/>
      </w:r>
      <w:r>
        <w:tab/>
      </w:r>
      <w:r>
        <w:tab/>
      </w:r>
      <w:r>
        <w:tab/>
      </w:r>
      <w:r w:rsidRPr="00A245C3">
        <w:rPr>
          <w:b/>
        </w:rPr>
        <w:t>true</w:t>
      </w:r>
      <w:r w:rsidRPr="00A245C3">
        <w:rPr>
          <w:b/>
        </w:rPr>
        <w:tab/>
        <w:t>false</w:t>
      </w:r>
    </w:p>
    <w:p w14:paraId="23B57ADC" w14:textId="206765BC" w:rsidR="00A245C3" w:rsidRDefault="00A245C3">
      <w:r>
        <w:t xml:space="preserve">5. </w:t>
      </w:r>
      <w:r w:rsidR="00E35D88">
        <w:t>Jack always does housework on Sundays</w:t>
      </w:r>
      <w:r>
        <w:t>.</w:t>
      </w:r>
      <w:r>
        <w:tab/>
      </w:r>
      <w:r>
        <w:tab/>
      </w:r>
      <w:r>
        <w:tab/>
      </w:r>
      <w:r>
        <w:tab/>
      </w:r>
      <w:r w:rsidR="00E35D88">
        <w:tab/>
      </w:r>
      <w:r w:rsidRPr="00A245C3">
        <w:rPr>
          <w:b/>
        </w:rPr>
        <w:t>true</w:t>
      </w:r>
      <w:r w:rsidRPr="00A245C3">
        <w:rPr>
          <w:b/>
        </w:rPr>
        <w:tab/>
        <w:t>false</w:t>
      </w:r>
    </w:p>
    <w:p w14:paraId="5732B2E8" w14:textId="77777777" w:rsidR="00A245C3" w:rsidRPr="00A245C3" w:rsidRDefault="00A245C3"/>
    <w:p w14:paraId="5890EFE1" w14:textId="7B13E566" w:rsidR="00E80124" w:rsidRDefault="00E80124">
      <w:pPr>
        <w:rPr>
          <w:b/>
        </w:rPr>
      </w:pPr>
      <w:r>
        <w:rPr>
          <w:b/>
        </w:rPr>
        <w:t>Writing</w:t>
      </w:r>
    </w:p>
    <w:p w14:paraId="455465CD" w14:textId="2F4F8F29" w:rsidR="00A245C3" w:rsidRDefault="00A245C3">
      <w:pPr>
        <w:rPr>
          <w:b/>
        </w:rPr>
      </w:pPr>
      <w:r>
        <w:rPr>
          <w:b/>
        </w:rPr>
        <w:t xml:space="preserve">Describe </w:t>
      </w:r>
      <w:r w:rsidR="009D60B5">
        <w:rPr>
          <w:b/>
        </w:rPr>
        <w:t>the last</w:t>
      </w:r>
      <w:r>
        <w:rPr>
          <w:b/>
        </w:rPr>
        <w:t xml:space="preserve"> </w:t>
      </w:r>
      <w:r w:rsidR="00236A5A">
        <w:rPr>
          <w:b/>
        </w:rPr>
        <w:t>holiday</w:t>
      </w:r>
      <w:r w:rsidR="009D60B5">
        <w:rPr>
          <w:b/>
        </w:rPr>
        <w:t xml:space="preserve"> that you </w:t>
      </w:r>
      <w:r w:rsidR="00236A5A">
        <w:rPr>
          <w:b/>
        </w:rPr>
        <w:t>had</w:t>
      </w:r>
      <w:r w:rsidR="009D60B5">
        <w:rPr>
          <w:b/>
        </w:rPr>
        <w:t>. Answer the following questions:</w:t>
      </w:r>
    </w:p>
    <w:p w14:paraId="4E6B07B7" w14:textId="7ACC4973" w:rsidR="00A245C3" w:rsidRPr="009D60B5" w:rsidRDefault="00086035">
      <w:pPr>
        <w:rPr>
          <w:i/>
        </w:rPr>
      </w:pPr>
      <w:r>
        <w:rPr>
          <w:i/>
        </w:rPr>
        <w:t>How was the place you stayed</w:t>
      </w:r>
      <w:r w:rsidR="00B25A56">
        <w:rPr>
          <w:i/>
        </w:rPr>
        <w:t xml:space="preserve"> at</w:t>
      </w:r>
      <w:r w:rsidR="00236A5A">
        <w:rPr>
          <w:i/>
        </w:rPr>
        <w:t xml:space="preserve"> compared to another holiday</w:t>
      </w:r>
      <w:r w:rsidR="00B25A56">
        <w:rPr>
          <w:i/>
        </w:rPr>
        <w:t xml:space="preserve">? </w:t>
      </w:r>
      <w:r w:rsidR="00F10ECE">
        <w:rPr>
          <w:i/>
        </w:rPr>
        <w:t>How</w:t>
      </w:r>
      <w:r w:rsidR="00236A5A">
        <w:rPr>
          <w:i/>
        </w:rPr>
        <w:t xml:space="preserve"> could you describe the place? How did you and your family feel? </w:t>
      </w:r>
      <w:r w:rsidR="00B25A56">
        <w:rPr>
          <w:i/>
        </w:rPr>
        <w:t xml:space="preserve">Would you stay there again? Why or why not? </w:t>
      </w:r>
      <w:r w:rsidR="00DD717C">
        <w:rPr>
          <w:i/>
        </w:rPr>
        <w:t>Where do you usually like to go for a holida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45C3" w14:paraId="7B62667E" w14:textId="77777777" w:rsidTr="00A245C3">
        <w:tc>
          <w:tcPr>
            <w:tcW w:w="9350" w:type="dxa"/>
          </w:tcPr>
          <w:p w14:paraId="520A8C91" w14:textId="77777777" w:rsidR="00A245C3" w:rsidRDefault="00A245C3">
            <w:pPr>
              <w:rPr>
                <w:b/>
              </w:rPr>
            </w:pPr>
          </w:p>
          <w:p w14:paraId="3E9FFCE5" w14:textId="77777777" w:rsidR="00A245C3" w:rsidRDefault="00A245C3">
            <w:pPr>
              <w:rPr>
                <w:b/>
              </w:rPr>
            </w:pPr>
          </w:p>
          <w:p w14:paraId="4835BFD6" w14:textId="77777777" w:rsidR="00A245C3" w:rsidRDefault="00A245C3">
            <w:pPr>
              <w:rPr>
                <w:b/>
              </w:rPr>
            </w:pPr>
          </w:p>
          <w:p w14:paraId="07B76E5B" w14:textId="77777777" w:rsidR="00A245C3" w:rsidRDefault="00A245C3">
            <w:pPr>
              <w:rPr>
                <w:b/>
              </w:rPr>
            </w:pPr>
          </w:p>
          <w:p w14:paraId="68A3C199" w14:textId="77777777" w:rsidR="00A245C3" w:rsidRDefault="00A245C3">
            <w:pPr>
              <w:rPr>
                <w:b/>
              </w:rPr>
            </w:pPr>
          </w:p>
          <w:p w14:paraId="54344F37" w14:textId="77777777" w:rsidR="00A245C3" w:rsidRDefault="00A245C3">
            <w:pPr>
              <w:rPr>
                <w:b/>
                <w:lang w:eastAsia="ko-KR"/>
              </w:rPr>
            </w:pPr>
          </w:p>
          <w:p w14:paraId="437737B1" w14:textId="77777777" w:rsidR="00CD5417" w:rsidRDefault="00CD5417">
            <w:pPr>
              <w:rPr>
                <w:b/>
                <w:lang w:eastAsia="ko-KR"/>
              </w:rPr>
            </w:pPr>
          </w:p>
          <w:p w14:paraId="4FA05B84" w14:textId="77777777" w:rsidR="00CD5417" w:rsidRDefault="00CD5417">
            <w:pPr>
              <w:rPr>
                <w:b/>
                <w:lang w:eastAsia="ko-KR"/>
              </w:rPr>
            </w:pPr>
          </w:p>
          <w:p w14:paraId="412B9A5F" w14:textId="77777777" w:rsidR="00A245C3" w:rsidRDefault="00A245C3">
            <w:pPr>
              <w:rPr>
                <w:b/>
              </w:rPr>
            </w:pPr>
          </w:p>
          <w:p w14:paraId="3D569D05" w14:textId="53EEFF4E" w:rsidR="00A245C3" w:rsidRDefault="00A245C3">
            <w:pPr>
              <w:rPr>
                <w:b/>
              </w:rPr>
            </w:pPr>
          </w:p>
          <w:p w14:paraId="12C54096" w14:textId="77777777" w:rsidR="009D60B5" w:rsidRDefault="009D60B5">
            <w:pPr>
              <w:rPr>
                <w:b/>
              </w:rPr>
            </w:pPr>
          </w:p>
          <w:p w14:paraId="31551D1A" w14:textId="77777777" w:rsidR="00A245C3" w:rsidRDefault="00A245C3">
            <w:pPr>
              <w:rPr>
                <w:b/>
              </w:rPr>
            </w:pPr>
          </w:p>
          <w:p w14:paraId="1FB301FD" w14:textId="77777777" w:rsidR="00A245C3" w:rsidRDefault="00A245C3">
            <w:pPr>
              <w:rPr>
                <w:b/>
              </w:rPr>
            </w:pPr>
          </w:p>
          <w:p w14:paraId="0BD166D3" w14:textId="294A3A80" w:rsidR="00A245C3" w:rsidRDefault="00A245C3">
            <w:pPr>
              <w:rPr>
                <w:b/>
              </w:rPr>
            </w:pPr>
          </w:p>
        </w:tc>
      </w:tr>
    </w:tbl>
    <w:p w14:paraId="452625E0" w14:textId="77777777" w:rsidR="00E80124" w:rsidRPr="00E80124" w:rsidRDefault="00E80124">
      <w:pPr>
        <w:rPr>
          <w:b/>
        </w:rPr>
      </w:pPr>
    </w:p>
    <w:sectPr w:rsidR="00E80124" w:rsidRPr="00E8012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F0CFB" w14:textId="77777777" w:rsidR="00D41AC2" w:rsidRDefault="00D41AC2" w:rsidP="001E4DDE">
      <w:pPr>
        <w:spacing w:after="0" w:line="240" w:lineRule="auto"/>
      </w:pPr>
      <w:r>
        <w:separator/>
      </w:r>
    </w:p>
  </w:endnote>
  <w:endnote w:type="continuationSeparator" w:id="0">
    <w:p w14:paraId="135D9D3B" w14:textId="77777777" w:rsidR="00D41AC2" w:rsidRDefault="00D41AC2" w:rsidP="001E4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92DDC" w14:textId="77777777" w:rsidR="00D41AC2" w:rsidRDefault="00D41AC2" w:rsidP="001E4DDE">
      <w:pPr>
        <w:spacing w:after="0" w:line="240" w:lineRule="auto"/>
      </w:pPr>
      <w:r>
        <w:separator/>
      </w:r>
    </w:p>
  </w:footnote>
  <w:footnote w:type="continuationSeparator" w:id="0">
    <w:p w14:paraId="4179B30D" w14:textId="77777777" w:rsidR="00D41AC2" w:rsidRDefault="00D41AC2" w:rsidP="001E4D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2619D" w14:textId="2D6915B5" w:rsidR="001E4DDE" w:rsidRDefault="00204DF4">
    <w:pPr>
      <w:pStyle w:val="Header"/>
      <w:rPr>
        <w:lang w:eastAsia="ko-KR"/>
      </w:rPr>
    </w:pPr>
    <w:r>
      <w:rPr>
        <w:noProof/>
      </w:rPr>
      <w:drawing>
        <wp:inline distT="0" distB="0" distL="0" distR="0" wp14:anchorId="33729B6B" wp14:editId="4EC12978">
          <wp:extent cx="1219200" cy="457200"/>
          <wp:effectExtent l="0" t="0" r="0" b="0"/>
          <wp:docPr id="3" name="그림 3" descr="G:\2017 웅진컴퍼스\2. Time to Talk\부가자료\TTT3_ic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:\2017 웅진컴퍼스\2. Time to Talk\부가자료\TTT3_ic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E4DDE">
      <w:rPr>
        <w:rFonts w:hint="eastAsia"/>
      </w:rPr>
      <w:t xml:space="preserve"> </w:t>
    </w:r>
    <w:r w:rsidR="001E4DDE">
      <w:rPr>
        <w:rFonts w:ascii="Arial" w:hAnsi="Arial" w:cs="Arial" w:hint="eastAsia"/>
        <w:b/>
        <w:sz w:val="34"/>
        <w:szCs w:val="34"/>
      </w:rPr>
      <w:t xml:space="preserve">                  </w:t>
    </w:r>
    <w:r w:rsidR="001E4DDE">
      <w:rPr>
        <w:rFonts w:ascii="Arial" w:hAnsi="Arial" w:cs="Arial" w:hint="eastAsia"/>
        <w:b/>
        <w:sz w:val="34"/>
        <w:szCs w:val="34"/>
        <w:lang w:eastAsia="ko-KR"/>
      </w:rPr>
      <w:t xml:space="preserve">     Final Exam                    </w:t>
    </w:r>
    <w:r w:rsidR="001E4DDE">
      <w:rPr>
        <w:rFonts w:ascii="Arial" w:hAnsi="Arial" w:cs="Arial"/>
        <w:noProof/>
        <w:sz w:val="30"/>
        <w:szCs w:val="30"/>
        <w:lang w:eastAsia="ko-KR"/>
      </w:rPr>
      <w:drawing>
        <wp:inline distT="0" distB="0" distL="0" distR="0" wp14:anchorId="280D063A" wp14:editId="16B4A488">
          <wp:extent cx="914400" cy="305088"/>
          <wp:effectExtent l="0" t="0" r="0" b="0"/>
          <wp:docPr id="1008" name="Picture 5" descr="compass pub-logo(wor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mpass pub-logo(word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934" cy="305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20F2"/>
    <w:multiLevelType w:val="hybridMultilevel"/>
    <w:tmpl w:val="618828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33216"/>
    <w:multiLevelType w:val="hybridMultilevel"/>
    <w:tmpl w:val="4A96D580"/>
    <w:lvl w:ilvl="0" w:tplc="4BFC7552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375D3F"/>
    <w:multiLevelType w:val="hybridMultilevel"/>
    <w:tmpl w:val="34982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732FB"/>
    <w:multiLevelType w:val="hybridMultilevel"/>
    <w:tmpl w:val="EBD263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67191"/>
    <w:multiLevelType w:val="hybridMultilevel"/>
    <w:tmpl w:val="5E66FE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91676"/>
    <w:multiLevelType w:val="hybridMultilevel"/>
    <w:tmpl w:val="CDA01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82AB9"/>
    <w:multiLevelType w:val="hybridMultilevel"/>
    <w:tmpl w:val="69F2F9CE"/>
    <w:lvl w:ilvl="0" w:tplc="E3F0F49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BA53DB"/>
    <w:multiLevelType w:val="multilevel"/>
    <w:tmpl w:val="2D0ECC36"/>
    <w:lvl w:ilvl="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8B7DB0"/>
    <w:multiLevelType w:val="hybridMultilevel"/>
    <w:tmpl w:val="068A2D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186857"/>
    <w:multiLevelType w:val="hybridMultilevel"/>
    <w:tmpl w:val="92044B5C"/>
    <w:lvl w:ilvl="0" w:tplc="9E26886E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712C6"/>
    <w:multiLevelType w:val="hybridMultilevel"/>
    <w:tmpl w:val="CB94A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79244">
    <w:abstractNumId w:val="4"/>
  </w:num>
  <w:num w:numId="2" w16cid:durableId="1300570221">
    <w:abstractNumId w:val="0"/>
  </w:num>
  <w:num w:numId="3" w16cid:durableId="2112167652">
    <w:abstractNumId w:val="3"/>
  </w:num>
  <w:num w:numId="4" w16cid:durableId="1738817664">
    <w:abstractNumId w:val="8"/>
  </w:num>
  <w:num w:numId="5" w16cid:durableId="385613830">
    <w:abstractNumId w:val="5"/>
  </w:num>
  <w:num w:numId="6" w16cid:durableId="973027725">
    <w:abstractNumId w:val="1"/>
  </w:num>
  <w:num w:numId="7" w16cid:durableId="1199733582">
    <w:abstractNumId w:val="9"/>
  </w:num>
  <w:num w:numId="8" w16cid:durableId="912131217">
    <w:abstractNumId w:val="7"/>
  </w:num>
  <w:num w:numId="9" w16cid:durableId="1643577454">
    <w:abstractNumId w:val="6"/>
  </w:num>
  <w:num w:numId="10" w16cid:durableId="1875265277">
    <w:abstractNumId w:val="10"/>
  </w:num>
  <w:num w:numId="11" w16cid:durableId="495759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sDS3tDQzNzAxNrFQ0lEKTi0uzszPAykwrAUA2v2Z4iwAAAA="/>
  </w:docVars>
  <w:rsids>
    <w:rsidRoot w:val="00E80124"/>
    <w:rsid w:val="000039A7"/>
    <w:rsid w:val="00024C74"/>
    <w:rsid w:val="000500C4"/>
    <w:rsid w:val="00081028"/>
    <w:rsid w:val="00086035"/>
    <w:rsid w:val="000A4EF4"/>
    <w:rsid w:val="000A6D7A"/>
    <w:rsid w:val="000E5225"/>
    <w:rsid w:val="00141903"/>
    <w:rsid w:val="001863D7"/>
    <w:rsid w:val="0019562B"/>
    <w:rsid w:val="00195FB5"/>
    <w:rsid w:val="001C4D74"/>
    <w:rsid w:val="001E2667"/>
    <w:rsid w:val="001E4DDE"/>
    <w:rsid w:val="001E5319"/>
    <w:rsid w:val="00204DF4"/>
    <w:rsid w:val="00236A5A"/>
    <w:rsid w:val="00236EC5"/>
    <w:rsid w:val="00264030"/>
    <w:rsid w:val="00292653"/>
    <w:rsid w:val="002A464D"/>
    <w:rsid w:val="002B2599"/>
    <w:rsid w:val="002B4E26"/>
    <w:rsid w:val="002D061A"/>
    <w:rsid w:val="002E5A6B"/>
    <w:rsid w:val="00363B81"/>
    <w:rsid w:val="003743D7"/>
    <w:rsid w:val="00381353"/>
    <w:rsid w:val="0038478D"/>
    <w:rsid w:val="00385C57"/>
    <w:rsid w:val="003A500E"/>
    <w:rsid w:val="004032EF"/>
    <w:rsid w:val="0041067B"/>
    <w:rsid w:val="0047034E"/>
    <w:rsid w:val="00474B70"/>
    <w:rsid w:val="00482F1A"/>
    <w:rsid w:val="00483593"/>
    <w:rsid w:val="004974D0"/>
    <w:rsid w:val="004D6863"/>
    <w:rsid w:val="004F5094"/>
    <w:rsid w:val="004F608E"/>
    <w:rsid w:val="004F64A8"/>
    <w:rsid w:val="00510142"/>
    <w:rsid w:val="00516A18"/>
    <w:rsid w:val="005E420B"/>
    <w:rsid w:val="005F56B2"/>
    <w:rsid w:val="006050FB"/>
    <w:rsid w:val="006148D7"/>
    <w:rsid w:val="00635E34"/>
    <w:rsid w:val="00673AAD"/>
    <w:rsid w:val="006A4708"/>
    <w:rsid w:val="006A7EA9"/>
    <w:rsid w:val="006C5674"/>
    <w:rsid w:val="006D575C"/>
    <w:rsid w:val="00723495"/>
    <w:rsid w:val="007416A2"/>
    <w:rsid w:val="0077040A"/>
    <w:rsid w:val="00771297"/>
    <w:rsid w:val="00771C3B"/>
    <w:rsid w:val="007766E4"/>
    <w:rsid w:val="00790394"/>
    <w:rsid w:val="007C3B20"/>
    <w:rsid w:val="007D431D"/>
    <w:rsid w:val="007F0C48"/>
    <w:rsid w:val="00806AF9"/>
    <w:rsid w:val="00873D6B"/>
    <w:rsid w:val="00874C56"/>
    <w:rsid w:val="008951A9"/>
    <w:rsid w:val="008956C4"/>
    <w:rsid w:val="008A3562"/>
    <w:rsid w:val="008E1E15"/>
    <w:rsid w:val="008E284D"/>
    <w:rsid w:val="008F0B26"/>
    <w:rsid w:val="008F3DFC"/>
    <w:rsid w:val="009307E8"/>
    <w:rsid w:val="00931B4D"/>
    <w:rsid w:val="00935A2C"/>
    <w:rsid w:val="00953D1B"/>
    <w:rsid w:val="009545A2"/>
    <w:rsid w:val="009B46AB"/>
    <w:rsid w:val="009D5187"/>
    <w:rsid w:val="009D60B5"/>
    <w:rsid w:val="009F7FB6"/>
    <w:rsid w:val="00A17FD7"/>
    <w:rsid w:val="00A23CF3"/>
    <w:rsid w:val="00A245C3"/>
    <w:rsid w:val="00A41400"/>
    <w:rsid w:val="00A51DA6"/>
    <w:rsid w:val="00A67927"/>
    <w:rsid w:val="00A77F30"/>
    <w:rsid w:val="00AE7EDA"/>
    <w:rsid w:val="00B03A5A"/>
    <w:rsid w:val="00B25A56"/>
    <w:rsid w:val="00B30E5F"/>
    <w:rsid w:val="00B43F22"/>
    <w:rsid w:val="00B54097"/>
    <w:rsid w:val="00B66FAC"/>
    <w:rsid w:val="00B73C7F"/>
    <w:rsid w:val="00B748AE"/>
    <w:rsid w:val="00B75BED"/>
    <w:rsid w:val="00BA237F"/>
    <w:rsid w:val="00BB20E7"/>
    <w:rsid w:val="00BB7F6F"/>
    <w:rsid w:val="00BC5093"/>
    <w:rsid w:val="00BD55D0"/>
    <w:rsid w:val="00BF110D"/>
    <w:rsid w:val="00C35493"/>
    <w:rsid w:val="00C41EB7"/>
    <w:rsid w:val="00C57963"/>
    <w:rsid w:val="00C70044"/>
    <w:rsid w:val="00C76C11"/>
    <w:rsid w:val="00C80C26"/>
    <w:rsid w:val="00C831FD"/>
    <w:rsid w:val="00C87FE8"/>
    <w:rsid w:val="00CA0E63"/>
    <w:rsid w:val="00CB0107"/>
    <w:rsid w:val="00CB3A5B"/>
    <w:rsid w:val="00CD2761"/>
    <w:rsid w:val="00CD5417"/>
    <w:rsid w:val="00D26C8E"/>
    <w:rsid w:val="00D41AC2"/>
    <w:rsid w:val="00D50B04"/>
    <w:rsid w:val="00D52641"/>
    <w:rsid w:val="00DC6DD3"/>
    <w:rsid w:val="00DD6F18"/>
    <w:rsid w:val="00DD717C"/>
    <w:rsid w:val="00E10460"/>
    <w:rsid w:val="00E35D88"/>
    <w:rsid w:val="00E431C9"/>
    <w:rsid w:val="00E44BAB"/>
    <w:rsid w:val="00E534B8"/>
    <w:rsid w:val="00E548B3"/>
    <w:rsid w:val="00E678CB"/>
    <w:rsid w:val="00E77FCB"/>
    <w:rsid w:val="00E80124"/>
    <w:rsid w:val="00EC7D2E"/>
    <w:rsid w:val="00EE3183"/>
    <w:rsid w:val="00EE59EB"/>
    <w:rsid w:val="00EF51DB"/>
    <w:rsid w:val="00F0744E"/>
    <w:rsid w:val="00F10ECE"/>
    <w:rsid w:val="00F47E96"/>
    <w:rsid w:val="00F612C7"/>
    <w:rsid w:val="00F926BC"/>
    <w:rsid w:val="00F94412"/>
    <w:rsid w:val="00FA5CB7"/>
    <w:rsid w:val="00FB0CDA"/>
    <w:rsid w:val="00FB4E1F"/>
    <w:rsid w:val="00FC00BD"/>
    <w:rsid w:val="00FC59C4"/>
    <w:rsid w:val="00FD2D18"/>
    <w:rsid w:val="00FD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D9A0E"/>
  <w15:docId w15:val="{55849A80-259E-49C1-BB31-31094E9CB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A6B"/>
    <w:pPr>
      <w:ind w:left="720"/>
      <w:contextualSpacing/>
    </w:pPr>
  </w:style>
  <w:style w:type="table" w:styleId="TableGrid">
    <w:name w:val="Table Grid"/>
    <w:basedOn w:val="TableNormal"/>
    <w:uiPriority w:val="39"/>
    <w:rsid w:val="00A17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7F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F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F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F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F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F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FD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E266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4DD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DDE"/>
  </w:style>
  <w:style w:type="paragraph" w:styleId="Footer">
    <w:name w:val="footer"/>
    <w:basedOn w:val="Normal"/>
    <w:link w:val="FooterChar"/>
    <w:uiPriority w:val="99"/>
    <w:unhideWhenUsed/>
    <w:rsid w:val="001E4DD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D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9</Words>
  <Characters>416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 Anderson</dc:creator>
  <cp:lastModifiedBy>Thomas Hong</cp:lastModifiedBy>
  <cp:revision>2</cp:revision>
  <dcterms:created xsi:type="dcterms:W3CDTF">2023-11-15T08:44:00Z</dcterms:created>
  <dcterms:modified xsi:type="dcterms:W3CDTF">2023-11-15T08:44:00Z</dcterms:modified>
</cp:coreProperties>
</file>